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024874" w14:textId="574636AF" w:rsidR="068D53D2" w:rsidRPr="00176607" w:rsidRDefault="00176607" w:rsidP="0017660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76607">
        <w:rPr>
          <w:rFonts w:ascii="Times New Roman" w:hAnsi="Times New Roman" w:cs="Times New Roman"/>
          <w:b/>
          <w:bCs/>
          <w:sz w:val="28"/>
          <w:szCs w:val="28"/>
        </w:rPr>
        <w:t>GRUPO B</w:t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316532" w:rsidRPr="009A58B4" w14:paraId="7B355B98" w14:textId="77777777" w:rsidTr="5586B49C">
        <w:tc>
          <w:tcPr>
            <w:tcW w:w="8838" w:type="dxa"/>
            <w:gridSpan w:val="2"/>
          </w:tcPr>
          <w:p w14:paraId="7F911090" w14:textId="77777777" w:rsidR="00316532" w:rsidRPr="009A58B4" w:rsidRDefault="0031653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316532" w:rsidRPr="00ED50E1" w14:paraId="3E5EC772" w14:textId="77777777" w:rsidTr="5586B49C">
        <w:tc>
          <w:tcPr>
            <w:tcW w:w="3119" w:type="dxa"/>
          </w:tcPr>
          <w:p w14:paraId="4907DD04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GRANTES</w:t>
            </w:r>
          </w:p>
        </w:tc>
        <w:tc>
          <w:tcPr>
            <w:tcW w:w="5719" w:type="dxa"/>
          </w:tcPr>
          <w:p w14:paraId="4DB6B39A" w14:textId="39FE990E" w:rsidR="00316532" w:rsidRDefault="004A7763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ul…</w:t>
            </w:r>
          </w:p>
          <w:p w14:paraId="7514E9EB" w14:textId="77777777" w:rsidR="00316532" w:rsidRPr="00ED50E1" w:rsidRDefault="00316532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16532" w:rsidRPr="00F81256" w14:paraId="27B9732F" w14:textId="77777777" w:rsidTr="5586B49C">
        <w:tc>
          <w:tcPr>
            <w:tcW w:w="3119" w:type="dxa"/>
          </w:tcPr>
          <w:p w14:paraId="5516299E" w14:textId="77777777" w:rsidR="00316532" w:rsidRDefault="00316532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:</w:t>
            </w:r>
          </w:p>
        </w:tc>
        <w:tc>
          <w:tcPr>
            <w:tcW w:w="5719" w:type="dxa"/>
          </w:tcPr>
          <w:p w14:paraId="4E477DFF" w14:textId="3E14E910" w:rsidR="00316532" w:rsidRPr="00F81256" w:rsidRDefault="00316532">
            <w:pPr>
              <w:jc w:val="both"/>
              <w:rPr>
                <w:rFonts w:ascii="Times New Roman" w:hAnsi="Times New Roman" w:cs="Times New Roman"/>
              </w:rPr>
            </w:pPr>
            <w:r w:rsidRPr="5586B49C">
              <w:rPr>
                <w:rFonts w:ascii="Times New Roman" w:hAnsi="Times New Roman" w:cs="Times New Roman"/>
              </w:rPr>
              <w:t xml:space="preserve">Caso de uso </w:t>
            </w:r>
            <w:r w:rsidR="369827E9" w:rsidRPr="5586B49C">
              <w:rPr>
                <w:rFonts w:ascii="Times New Roman" w:hAnsi="Times New Roman" w:cs="Times New Roman"/>
              </w:rPr>
              <w:t>"</w:t>
            </w:r>
            <w:r w:rsidR="369827E9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Administrar salas y butacas</w:t>
            </w:r>
            <w:r w:rsidRPr="5586B49C">
              <w:rPr>
                <w:rFonts w:ascii="Times New Roman" w:hAnsi="Times New Roman" w:cs="Times New Roman"/>
              </w:rPr>
              <w:t>” Extendido</w:t>
            </w:r>
          </w:p>
        </w:tc>
      </w:tr>
    </w:tbl>
    <w:p w14:paraId="108499DC" w14:textId="77777777" w:rsidR="00316532" w:rsidRDefault="00316532" w:rsidP="00316532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24"/>
        <w:gridCol w:w="2724"/>
        <w:gridCol w:w="4580"/>
      </w:tblGrid>
      <w:tr w:rsidR="00316532" w14:paraId="5E19E64D" w14:textId="77777777" w:rsidTr="5586B49C">
        <w:trPr>
          <w:trHeight w:val="407"/>
        </w:trPr>
        <w:tc>
          <w:tcPr>
            <w:tcW w:w="1524" w:type="dxa"/>
          </w:tcPr>
          <w:p w14:paraId="4A0F40D9" w14:textId="77777777" w:rsidR="00316532" w:rsidRPr="00082B27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Caso de uso:</w:t>
            </w:r>
          </w:p>
        </w:tc>
        <w:tc>
          <w:tcPr>
            <w:tcW w:w="7304" w:type="dxa"/>
            <w:gridSpan w:val="2"/>
          </w:tcPr>
          <w:p w14:paraId="016CBBB8" w14:textId="3C65C464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Administrar salas y butacas</w:t>
            </w:r>
            <w:r w:rsidR="39CCEACB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</w:t>
            </w:r>
          </w:p>
        </w:tc>
      </w:tr>
      <w:tr w:rsidR="00316532" w14:paraId="7E7F0CDF" w14:textId="77777777" w:rsidTr="5586B49C">
        <w:trPr>
          <w:trHeight w:val="407"/>
        </w:trPr>
        <w:tc>
          <w:tcPr>
            <w:tcW w:w="1524" w:type="dxa"/>
          </w:tcPr>
          <w:p w14:paraId="22A50ED0" w14:textId="77777777" w:rsidR="00316532" w:rsidRPr="00082B27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Actores:</w:t>
            </w:r>
          </w:p>
        </w:tc>
        <w:tc>
          <w:tcPr>
            <w:tcW w:w="7304" w:type="dxa"/>
            <w:gridSpan w:val="2"/>
          </w:tcPr>
          <w:p w14:paraId="528A1720" w14:textId="29E5F5C4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Administrador, Usuario</w:t>
            </w:r>
          </w:p>
        </w:tc>
      </w:tr>
      <w:tr w:rsidR="00316532" w14:paraId="2F9E974E" w14:textId="77777777" w:rsidTr="5586B49C">
        <w:trPr>
          <w:trHeight w:val="407"/>
        </w:trPr>
        <w:tc>
          <w:tcPr>
            <w:tcW w:w="1524" w:type="dxa"/>
          </w:tcPr>
          <w:p w14:paraId="6B1DB322" w14:textId="77777777" w:rsidR="00316532" w:rsidRPr="00082B27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Propósito:</w:t>
            </w:r>
          </w:p>
        </w:tc>
        <w:tc>
          <w:tcPr>
            <w:tcW w:w="7304" w:type="dxa"/>
            <w:gridSpan w:val="2"/>
          </w:tcPr>
          <w:p w14:paraId="65DC1747" w14:textId="0FEB36BA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Permitir al administrador gestionar las salas y butacas del cine, incluyendo su registro, mantenimiento y disponibilidad, y al usuario visualizar el estado de las butacas.</w:t>
            </w:r>
          </w:p>
        </w:tc>
      </w:tr>
      <w:tr w:rsidR="00316532" w14:paraId="71C14D9B" w14:textId="77777777" w:rsidTr="5586B49C">
        <w:trPr>
          <w:trHeight w:val="407"/>
        </w:trPr>
        <w:tc>
          <w:tcPr>
            <w:tcW w:w="1524" w:type="dxa"/>
          </w:tcPr>
          <w:p w14:paraId="721F6B2B" w14:textId="77777777" w:rsidR="00316532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Precondición:</w:t>
            </w:r>
          </w:p>
        </w:tc>
        <w:tc>
          <w:tcPr>
            <w:tcW w:w="7304" w:type="dxa"/>
            <w:gridSpan w:val="2"/>
          </w:tcPr>
          <w:p w14:paraId="12926277" w14:textId="2328F3A5" w:rsidR="5586B49C" w:rsidRDefault="5586B49C" w:rsidP="5586B49C">
            <w:pPr>
              <w:pStyle w:val="Prrafodelista"/>
              <w:numPr>
                <w:ilvl w:val="0"/>
                <w:numId w:val="2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El administrador debe estar autenticado en el sistema con permisos de gestión.</w:t>
            </w:r>
          </w:p>
          <w:p w14:paraId="34FBF619" w14:textId="02BA8C0E" w:rsidR="5586B49C" w:rsidRDefault="5586B49C" w:rsidP="5586B49C">
            <w:pPr>
              <w:pStyle w:val="Prrafodelista"/>
              <w:numPr>
                <w:ilvl w:val="0"/>
                <w:numId w:val="23"/>
              </w:num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  <w:lang w:val="es-EC"/>
              </w:rPr>
              <w:t>Las salas deben estar previamente registradas para realizar modificaciones.</w:t>
            </w:r>
          </w:p>
        </w:tc>
      </w:tr>
      <w:tr w:rsidR="00316532" w14:paraId="6AE2F453" w14:textId="77777777" w:rsidTr="5586B49C">
        <w:trPr>
          <w:trHeight w:val="407"/>
        </w:trPr>
        <w:tc>
          <w:tcPr>
            <w:tcW w:w="1524" w:type="dxa"/>
          </w:tcPr>
          <w:p w14:paraId="1FCB2D72" w14:textId="77777777" w:rsidR="00316532" w:rsidRPr="00082B27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Resumen:</w:t>
            </w:r>
          </w:p>
        </w:tc>
        <w:tc>
          <w:tcPr>
            <w:tcW w:w="7304" w:type="dxa"/>
            <w:gridSpan w:val="2"/>
          </w:tcPr>
          <w:p w14:paraId="1F8C75FF" w14:textId="173B4AAE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puede registrar nuevas salas con sus atributos (número, capacidad, tipo y mapa de butacas), marcar butacas como inhabilitadas, y poner salas en mantenimiento. El sistema valida automáticamente que no se programen funciones en salas ocupadas o inhabilitadas. Los usuarios pueden visualizar el mapa de butacas para conocer su disponibilidad.</w:t>
            </w:r>
          </w:p>
        </w:tc>
      </w:tr>
      <w:tr w:rsidR="00316532" w14:paraId="71423C77" w14:textId="77777777" w:rsidTr="5586B49C">
        <w:trPr>
          <w:trHeight w:val="407"/>
        </w:trPr>
        <w:tc>
          <w:tcPr>
            <w:tcW w:w="1524" w:type="dxa"/>
          </w:tcPr>
          <w:p w14:paraId="1FC40885" w14:textId="77777777" w:rsidR="00316532" w:rsidRDefault="00316532" w:rsidP="5586B49C">
            <w:pPr>
              <w:jc w:val="both"/>
              <w:rPr>
                <w:rFonts w:ascii="Times New Roman" w:hAnsi="Times New Roman" w:cs="Times New Roman"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Tipo:</w:t>
            </w:r>
          </w:p>
        </w:tc>
        <w:tc>
          <w:tcPr>
            <w:tcW w:w="7304" w:type="dxa"/>
            <w:gridSpan w:val="2"/>
          </w:tcPr>
          <w:p w14:paraId="52076389" w14:textId="050EF6ED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Primario y real</w:t>
            </w:r>
          </w:p>
        </w:tc>
      </w:tr>
      <w:tr w:rsidR="00316532" w14:paraId="0D360D47" w14:textId="77777777" w:rsidTr="5586B49C">
        <w:trPr>
          <w:trHeight w:val="407"/>
        </w:trPr>
        <w:tc>
          <w:tcPr>
            <w:tcW w:w="1524" w:type="dxa"/>
          </w:tcPr>
          <w:p w14:paraId="1516A33C" w14:textId="77777777" w:rsidR="00316532" w:rsidRPr="00495059" w:rsidRDefault="00316532" w:rsidP="5586B49C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Referencias cruzadas:</w:t>
            </w:r>
          </w:p>
        </w:tc>
        <w:tc>
          <w:tcPr>
            <w:tcW w:w="7304" w:type="dxa"/>
            <w:gridSpan w:val="2"/>
          </w:tcPr>
          <w:p w14:paraId="373A3ACE" w14:textId="32B2D703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Requerimientos funcionales</w:t>
            </w: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: RF2.1, RF2.2, RF2.3</w:t>
            </w:r>
          </w:p>
          <w:p w14:paraId="0693AAD8" w14:textId="4DBED4F4" w:rsidR="5586B49C" w:rsidRDefault="5586B49C" w:rsidP="5586B49C">
            <w:pPr>
              <w:jc w:val="both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</w:rPr>
              <w:t>Requerimientos no funcionales</w:t>
            </w: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: RNF2.1</w:t>
            </w:r>
          </w:p>
        </w:tc>
      </w:tr>
      <w:tr w:rsidR="00316532" w:rsidRPr="00273607" w14:paraId="62824460" w14:textId="77777777" w:rsidTr="5586B49C">
        <w:trPr>
          <w:trHeight w:val="407"/>
        </w:trPr>
        <w:tc>
          <w:tcPr>
            <w:tcW w:w="8828" w:type="dxa"/>
            <w:gridSpan w:val="3"/>
          </w:tcPr>
          <w:p w14:paraId="6DA80986" w14:textId="77777777" w:rsidR="00316532" w:rsidRPr="00273607" w:rsidRDefault="00316532" w:rsidP="5586B4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CURSO TÍPICO DE EVENTOS</w:t>
            </w:r>
          </w:p>
        </w:tc>
      </w:tr>
      <w:tr w:rsidR="00316532" w:rsidRPr="009B4793" w14:paraId="13A9A2D3" w14:textId="77777777" w:rsidTr="5586B49C">
        <w:trPr>
          <w:trHeight w:val="388"/>
        </w:trPr>
        <w:tc>
          <w:tcPr>
            <w:tcW w:w="4248" w:type="dxa"/>
            <w:gridSpan w:val="2"/>
          </w:tcPr>
          <w:p w14:paraId="3A8609E4" w14:textId="77777777" w:rsidR="00316532" w:rsidRPr="00495059" w:rsidRDefault="00316532" w:rsidP="5586B4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ACCIÓN DEL ACTOR</w:t>
            </w:r>
          </w:p>
        </w:tc>
        <w:tc>
          <w:tcPr>
            <w:tcW w:w="4580" w:type="dxa"/>
          </w:tcPr>
          <w:p w14:paraId="433642B3" w14:textId="77777777" w:rsidR="00316532" w:rsidRPr="009B4793" w:rsidRDefault="00316532" w:rsidP="5586B49C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RESPUESTA DEL SISTEMA</w:t>
            </w:r>
          </w:p>
        </w:tc>
      </w:tr>
      <w:tr w:rsidR="00316532" w:rsidRPr="00954576" w14:paraId="01BC0311" w14:textId="77777777" w:rsidTr="5586B49C">
        <w:trPr>
          <w:trHeight w:val="388"/>
        </w:trPr>
        <w:tc>
          <w:tcPr>
            <w:tcW w:w="4248" w:type="dxa"/>
            <w:gridSpan w:val="2"/>
          </w:tcPr>
          <w:p w14:paraId="400D7722" w14:textId="4E3E3223" w:rsidR="2A061407" w:rsidRDefault="2A061407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accede al módulo de administración de salas y butacas.</w:t>
            </w:r>
          </w:p>
        </w:tc>
        <w:tc>
          <w:tcPr>
            <w:tcW w:w="4580" w:type="dxa"/>
          </w:tcPr>
          <w:p w14:paraId="45B5A775" w14:textId="5095640E" w:rsidR="46F2126A" w:rsidRDefault="46F2126A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2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Muestra la interfaz de gestión de salas y butacas.</w:t>
            </w:r>
          </w:p>
        </w:tc>
      </w:tr>
      <w:tr w:rsidR="00316532" w14:paraId="153A92CB" w14:textId="77777777" w:rsidTr="5586B49C">
        <w:trPr>
          <w:trHeight w:val="388"/>
        </w:trPr>
        <w:tc>
          <w:tcPr>
            <w:tcW w:w="4248" w:type="dxa"/>
            <w:gridSpan w:val="2"/>
          </w:tcPr>
          <w:p w14:paraId="4FC21F19" w14:textId="3BF81FF1" w:rsidR="655534B3" w:rsidRDefault="655534B3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3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selecciona la opción "Registrar nueva sala".</w:t>
            </w:r>
          </w:p>
        </w:tc>
        <w:tc>
          <w:tcPr>
            <w:tcW w:w="4580" w:type="dxa"/>
          </w:tcPr>
          <w:p w14:paraId="7CB77824" w14:textId="353F0F00" w:rsidR="69BD7F9D" w:rsidRDefault="69BD7F9D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4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Solicita los datos de la sala (número, capacidad, tipo, mapa de butacas).</w:t>
            </w:r>
          </w:p>
        </w:tc>
      </w:tr>
      <w:tr w:rsidR="00316532" w14:paraId="224E6BCF" w14:textId="77777777" w:rsidTr="5586B49C">
        <w:trPr>
          <w:trHeight w:val="388"/>
        </w:trPr>
        <w:tc>
          <w:tcPr>
            <w:tcW w:w="4248" w:type="dxa"/>
            <w:gridSpan w:val="2"/>
          </w:tcPr>
          <w:p w14:paraId="73FEB598" w14:textId="47631039" w:rsidR="5586B49C" w:rsidRDefault="5586B49C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ingresa los datos requeridos y confirma la operación.</w:t>
            </w:r>
          </w:p>
        </w:tc>
        <w:tc>
          <w:tcPr>
            <w:tcW w:w="4580" w:type="dxa"/>
          </w:tcPr>
          <w:p w14:paraId="44A2ABCE" w14:textId="3E79BFDA" w:rsidR="4347B8D0" w:rsidRDefault="4347B8D0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6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Valida los datos ingresados y registra la sala en el sistema.</w:t>
            </w:r>
          </w:p>
        </w:tc>
      </w:tr>
      <w:tr w:rsidR="5586B49C" w14:paraId="71F258B4" w14:textId="77777777" w:rsidTr="5586B49C">
        <w:trPr>
          <w:trHeight w:val="300"/>
        </w:trPr>
        <w:tc>
          <w:tcPr>
            <w:tcW w:w="4248" w:type="dxa"/>
            <w:gridSpan w:val="2"/>
          </w:tcPr>
          <w:p w14:paraId="630D6F7C" w14:textId="692D8AE5" w:rsidR="6B5062ED" w:rsidRDefault="6B5062ED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5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selecciona una sala existente para modificar su estado.</w:t>
            </w:r>
          </w:p>
        </w:tc>
        <w:tc>
          <w:tcPr>
            <w:tcW w:w="4580" w:type="dxa"/>
          </w:tcPr>
          <w:p w14:paraId="35D5A40D" w14:textId="7939DCF7" w:rsidR="1F8CD46A" w:rsidRDefault="1F8CD46A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8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Muestra las opciones disponibles: "Marcar butacas inhabilitadas" o "Poner en mantenimiento".</w:t>
            </w:r>
          </w:p>
        </w:tc>
      </w:tr>
      <w:tr w:rsidR="5586B49C" w14:paraId="32E8CF74" w14:textId="77777777" w:rsidTr="5586B49C">
        <w:trPr>
          <w:trHeight w:val="300"/>
        </w:trPr>
        <w:tc>
          <w:tcPr>
            <w:tcW w:w="4248" w:type="dxa"/>
            <w:gridSpan w:val="2"/>
          </w:tcPr>
          <w:p w14:paraId="509D24BA" w14:textId="1C2301D7" w:rsidR="6B5062ED" w:rsidRDefault="6B5062ED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7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selecciona "Marcar butacas inhabilitadas" y elige las butacas.</w:t>
            </w:r>
          </w:p>
        </w:tc>
        <w:tc>
          <w:tcPr>
            <w:tcW w:w="4580" w:type="dxa"/>
          </w:tcPr>
          <w:p w14:paraId="6A29D368" w14:textId="4F6FB1D9" w:rsidR="654CD2DC" w:rsidRDefault="654CD2DC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10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Actualiza el estado de las butacas seleccionadas como inhabilitadas.</w:t>
            </w:r>
          </w:p>
        </w:tc>
      </w:tr>
      <w:tr w:rsidR="5586B49C" w14:paraId="48F76D1B" w14:textId="77777777" w:rsidTr="5586B49C">
        <w:trPr>
          <w:trHeight w:val="300"/>
        </w:trPr>
        <w:tc>
          <w:tcPr>
            <w:tcW w:w="4248" w:type="dxa"/>
            <w:gridSpan w:val="2"/>
          </w:tcPr>
          <w:p w14:paraId="30CA5B15" w14:textId="6712BF7E" w:rsidR="6B5062ED" w:rsidRDefault="6B5062ED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9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El administrador selecciona "Poner en mantenimiento" para una sala.</w:t>
            </w:r>
          </w:p>
        </w:tc>
        <w:tc>
          <w:tcPr>
            <w:tcW w:w="4580" w:type="dxa"/>
          </w:tcPr>
          <w:p w14:paraId="3076F5FD" w14:textId="6B222030" w:rsidR="2BA7190D" w:rsidRDefault="2BA7190D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12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Cambia el estado de la sala a "En mantenimiento" y bloquea su programación.</w:t>
            </w:r>
          </w:p>
        </w:tc>
      </w:tr>
      <w:tr w:rsidR="5586B49C" w14:paraId="11F0B523" w14:textId="77777777" w:rsidTr="5586B49C">
        <w:trPr>
          <w:trHeight w:val="300"/>
        </w:trPr>
        <w:tc>
          <w:tcPr>
            <w:tcW w:w="4248" w:type="dxa"/>
            <w:gridSpan w:val="2"/>
          </w:tcPr>
          <w:p w14:paraId="5DF39115" w14:textId="5704AF58" w:rsidR="6B5062ED" w:rsidRDefault="6B5062ED" w:rsidP="5586B49C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11.- </w:t>
            </w:r>
            <w:r w:rsidR="5586B49C" w:rsidRPr="5586B49C">
              <w:rPr>
                <w:rFonts w:ascii="Times New Roman" w:eastAsia="Times New Roman" w:hAnsi="Times New Roman" w:cs="Times New Roman"/>
                <w:color w:val="000000" w:themeColor="text1"/>
              </w:rPr>
              <w:t>Un usuario accede al mapa de butacas de una sala.</w:t>
            </w:r>
          </w:p>
        </w:tc>
        <w:tc>
          <w:tcPr>
            <w:tcW w:w="4580" w:type="dxa"/>
          </w:tcPr>
          <w:p w14:paraId="04200215" w14:textId="21D59C02" w:rsidR="711AA528" w:rsidRDefault="711AA528" w:rsidP="5586B49C">
            <w:p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 xml:space="preserve">14.- </w:t>
            </w:r>
            <w:r w:rsidR="5586B49C" w:rsidRPr="5586B49C">
              <w:rPr>
                <w:rFonts w:ascii="Times New Roman" w:eastAsia="Times New Roman" w:hAnsi="Times New Roman" w:cs="Times New Roman"/>
              </w:rPr>
              <w:t>Muestra el mapa de butacas con su estado (disponible, ocupado, inhabilitado).</w:t>
            </w:r>
          </w:p>
        </w:tc>
      </w:tr>
      <w:tr w:rsidR="00316532" w:rsidRPr="00731D5A" w14:paraId="26057EAE" w14:textId="77777777" w:rsidTr="5586B49C">
        <w:trPr>
          <w:trHeight w:val="388"/>
        </w:trPr>
        <w:tc>
          <w:tcPr>
            <w:tcW w:w="8828" w:type="dxa"/>
            <w:gridSpan w:val="3"/>
          </w:tcPr>
          <w:p w14:paraId="358AB9C5" w14:textId="77777777" w:rsidR="00316532" w:rsidRPr="00731D5A" w:rsidRDefault="00316532" w:rsidP="5586B49C">
            <w:pPr>
              <w:jc w:val="center"/>
              <w:rPr>
                <w:rFonts w:ascii="Times New Roman" w:hAnsi="Times New Roman" w:cs="Times New Roman"/>
              </w:rPr>
            </w:pPr>
            <w:r w:rsidRPr="5586B49C">
              <w:rPr>
                <w:rFonts w:ascii="Times New Roman" w:hAnsi="Times New Roman" w:cs="Times New Roman"/>
                <w:b/>
                <w:bCs/>
              </w:rPr>
              <w:t>CURSOS ALTERNATIVOS</w:t>
            </w:r>
          </w:p>
        </w:tc>
      </w:tr>
      <w:tr w:rsidR="00316532" w14:paraId="6C5AEE6A" w14:textId="77777777" w:rsidTr="5586B49C">
        <w:trPr>
          <w:trHeight w:val="388"/>
        </w:trPr>
        <w:tc>
          <w:tcPr>
            <w:tcW w:w="8828" w:type="dxa"/>
            <w:gridSpan w:val="3"/>
          </w:tcPr>
          <w:p w14:paraId="27904BAC" w14:textId="2CF289DF" w:rsidR="5586B49C" w:rsidRDefault="5586B49C" w:rsidP="5586B49C">
            <w:pPr>
              <w:pStyle w:val="Prrafodelista"/>
              <w:numPr>
                <w:ilvl w:val="0"/>
                <w:numId w:val="19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  <w:b/>
                <w:bCs/>
              </w:rPr>
              <w:lastRenderedPageBreak/>
              <w:t>Error en el registro de datos de la sala</w:t>
            </w:r>
            <w:r w:rsidRPr="5586B49C">
              <w:rPr>
                <w:rFonts w:ascii="Times New Roman" w:eastAsia="Times New Roman" w:hAnsi="Times New Roman" w:cs="Times New Roman"/>
              </w:rPr>
              <w:t>:</w:t>
            </w:r>
          </w:p>
          <w:p w14:paraId="390CDDE0" w14:textId="4681518D" w:rsidR="5586B49C" w:rsidRDefault="5586B49C" w:rsidP="5586B49C">
            <w:pPr>
              <w:pStyle w:val="Prrafodelista"/>
              <w:numPr>
                <w:ilvl w:val="1"/>
                <w:numId w:val="19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>El sistema detecta datos inválidos o incompletos.</w:t>
            </w:r>
          </w:p>
          <w:p w14:paraId="55D975D9" w14:textId="676D6DCE" w:rsidR="5586B49C" w:rsidRDefault="5586B49C" w:rsidP="5586B49C">
            <w:pPr>
              <w:pStyle w:val="Prrafodelista"/>
              <w:numPr>
                <w:ilvl w:val="1"/>
                <w:numId w:val="19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>Muestra un mensaje de error indicando los campos que deben corregirse.</w:t>
            </w:r>
          </w:p>
        </w:tc>
      </w:tr>
      <w:tr w:rsidR="5586B49C" w14:paraId="0BC00636" w14:textId="77777777" w:rsidTr="5586B49C">
        <w:trPr>
          <w:trHeight w:val="300"/>
        </w:trPr>
        <w:tc>
          <w:tcPr>
            <w:tcW w:w="8828" w:type="dxa"/>
            <w:gridSpan w:val="3"/>
          </w:tcPr>
          <w:p w14:paraId="55D36AE2" w14:textId="53E1D137" w:rsidR="5586B49C" w:rsidRDefault="5586B49C" w:rsidP="5586B49C">
            <w:pPr>
              <w:pStyle w:val="Prrafodelista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  <w:b/>
                <w:bCs/>
              </w:rPr>
              <w:t>Intento de programar funciones en una sala inhabilitada o en mantenimiento</w:t>
            </w:r>
            <w:r w:rsidRPr="5586B49C">
              <w:rPr>
                <w:rFonts w:ascii="Times New Roman" w:eastAsia="Times New Roman" w:hAnsi="Times New Roman" w:cs="Times New Roman"/>
              </w:rPr>
              <w:t>:</w:t>
            </w:r>
          </w:p>
          <w:p w14:paraId="16A544C2" w14:textId="6BAE0107" w:rsidR="5586B49C" w:rsidRDefault="5586B49C" w:rsidP="5586B49C">
            <w:pPr>
              <w:pStyle w:val="Prrafodelista"/>
              <w:numPr>
                <w:ilvl w:val="1"/>
                <w:numId w:val="17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>El sistema bloquea la operación y muestra un mensaje indicando que la sala no está disponible.</w:t>
            </w:r>
          </w:p>
        </w:tc>
      </w:tr>
      <w:tr w:rsidR="5586B49C" w14:paraId="2E199583" w14:textId="77777777" w:rsidTr="5586B49C">
        <w:trPr>
          <w:trHeight w:val="300"/>
        </w:trPr>
        <w:tc>
          <w:tcPr>
            <w:tcW w:w="8828" w:type="dxa"/>
            <w:gridSpan w:val="3"/>
          </w:tcPr>
          <w:p w14:paraId="09DB612F" w14:textId="6733EA5D" w:rsidR="5586B49C" w:rsidRDefault="5586B49C" w:rsidP="5586B49C">
            <w:pPr>
              <w:pStyle w:val="Prrafodelista"/>
              <w:numPr>
                <w:ilvl w:val="0"/>
                <w:numId w:val="18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  <w:b/>
                <w:bCs/>
              </w:rPr>
              <w:t>Problema técnico al cargar el mapa de butacas</w:t>
            </w:r>
            <w:r w:rsidRPr="5586B49C">
              <w:rPr>
                <w:rFonts w:ascii="Times New Roman" w:eastAsia="Times New Roman" w:hAnsi="Times New Roman" w:cs="Times New Roman"/>
              </w:rPr>
              <w:t>:</w:t>
            </w:r>
          </w:p>
          <w:p w14:paraId="334909D4" w14:textId="75BE4673" w:rsidR="5586B49C" w:rsidRDefault="5586B49C" w:rsidP="5586B49C">
            <w:pPr>
              <w:pStyle w:val="Prrafodelista"/>
              <w:numPr>
                <w:ilvl w:val="1"/>
                <w:numId w:val="15"/>
              </w:numPr>
              <w:rPr>
                <w:rFonts w:ascii="Times New Roman" w:eastAsia="Times New Roman" w:hAnsi="Times New Roman" w:cs="Times New Roman"/>
              </w:rPr>
            </w:pPr>
            <w:r w:rsidRPr="5586B49C">
              <w:rPr>
                <w:rFonts w:ascii="Times New Roman" w:eastAsia="Times New Roman" w:hAnsi="Times New Roman" w:cs="Times New Roman"/>
              </w:rPr>
              <w:t>Muestra un mensaje de error y sugiere intentar nuevamente más tarde.</w:t>
            </w:r>
          </w:p>
        </w:tc>
      </w:tr>
    </w:tbl>
    <w:p w14:paraId="77A1770B" w14:textId="3EEBA89F" w:rsidR="00003AC8" w:rsidRPr="00316532" w:rsidRDefault="00003AC8" w:rsidP="00316532"/>
    <w:sectPr w:rsidR="00003AC8" w:rsidRPr="00316532">
      <w:headerReference w:type="default" r:id="rId11"/>
      <w:footerReference w:type="defaul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F7FA94" w14:textId="77777777" w:rsidR="007B1491" w:rsidRDefault="007B1491" w:rsidP="000B232F">
      <w:pPr>
        <w:spacing w:after="0" w:line="240" w:lineRule="auto"/>
      </w:pPr>
      <w:r>
        <w:separator/>
      </w:r>
    </w:p>
  </w:endnote>
  <w:endnote w:type="continuationSeparator" w:id="0">
    <w:p w14:paraId="69C3084B" w14:textId="77777777" w:rsidR="007B1491" w:rsidRDefault="007B1491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9CD1B2" w14:textId="77777777" w:rsidR="007B1491" w:rsidRDefault="007B1491" w:rsidP="000B232F">
      <w:pPr>
        <w:spacing w:after="0" w:line="240" w:lineRule="auto"/>
      </w:pPr>
      <w:r>
        <w:separator/>
      </w:r>
    </w:p>
  </w:footnote>
  <w:footnote w:type="continuationSeparator" w:id="0">
    <w:p w14:paraId="22377443" w14:textId="77777777" w:rsidR="007B1491" w:rsidRDefault="007B1491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>
          <w:pict>
            <v:group id="Grupo 159" style="position:absolute;margin-left:-85.05pt;margin-top:-17.4pt;width:133.9pt;height:80.65pt;z-index:-251657216;mso-width-relative:margin;mso-height-relative:margin" coordsize="17007,10241" o:spid="_x0000_s1026" w14:anchorId="7A89294B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style="position:absolute;width:17007;height:10241;visibility:visible;mso-wrap-style:square;v-text-anchor:middle" o:spid="_x0000_s1027" fillcolor="white [3212]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>
                <v:fill opacity="0"/>
              </v:rect>
              <v:shape id="Rectángulo 1" style="position:absolute;left:2286;width:14630;height:10149;visibility:visible;mso-wrap-style:square;v-text-anchor:middle" coordsize="1462822,1014481" o:spid="_x0000_s1028" fillcolor="#4f81bd [3204]" stroked="f" strokeweight="2pt" path="m,l1462822,,910372,376306,,1014481,,x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>
                <v:path arrowok="t" o:connecttype="custom" o:connectlocs="0,0;1463040,0;910508,376493;0,1014984;0,0" o:connectangles="0,0,0,0,0"/>
              </v:shape>
              <v:rect id="Rectángulo 162" style="position:absolute;left:2286;width:14721;height:10241;visibility:visible;mso-wrap-style:square;v-text-anchor:middle" o:spid="_x0000_s1029" stroked="f" strokeweight="2pt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>
                <v:fill type="frame" o:title="" recolor="t" rotate="t" r:id="rId4"/>
              </v:rect>
            </v:group>
          </w:pict>
        </mc:Fallback>
      </mc:AlternateContent>
    </w:r>
  </w:p>
  <w:p w14:paraId="3428BA14" w14:textId="06E013E1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52</w:t>
    </w:r>
    <w:r w:rsidR="000F0A59">
      <w:rPr>
        <w:rFonts w:ascii="Verdana" w:hAnsi="Verdana"/>
        <w:b/>
        <w:noProof/>
        <w:sz w:val="20"/>
        <w:lang w:eastAsia="es-EC"/>
      </w:rPr>
      <w:t>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F0A59">
      <w:rPr>
        <w:rFonts w:ascii="Verdana" w:hAnsi="Verdana"/>
        <w:b/>
        <w:noProof/>
        <w:sz w:val="20"/>
        <w:lang w:eastAsia="es-EC"/>
      </w:rPr>
      <w:t>DISEÑO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377581"/>
    <w:multiLevelType w:val="hybridMultilevel"/>
    <w:tmpl w:val="2D627116"/>
    <w:lvl w:ilvl="0" w:tplc="DACAF79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/>
        <w:bCs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8BFC3"/>
    <w:multiLevelType w:val="hybridMultilevel"/>
    <w:tmpl w:val="75C47362"/>
    <w:lvl w:ilvl="0" w:tplc="69DEFE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F49F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88697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AC9D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B6893F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2C850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F02B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32E59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D63070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838F94"/>
    <w:multiLevelType w:val="hybridMultilevel"/>
    <w:tmpl w:val="2494A50A"/>
    <w:lvl w:ilvl="0" w:tplc="FDC07A7A">
      <w:start w:val="1"/>
      <w:numFmt w:val="decimal"/>
      <w:lvlText w:val="%1."/>
      <w:lvlJc w:val="left"/>
      <w:pPr>
        <w:ind w:left="720" w:hanging="360"/>
      </w:pPr>
    </w:lvl>
    <w:lvl w:ilvl="1" w:tplc="08E488A4">
      <w:start w:val="1"/>
      <w:numFmt w:val="lowerLetter"/>
      <w:lvlText w:val="%2."/>
      <w:lvlJc w:val="left"/>
      <w:pPr>
        <w:ind w:left="1440" w:hanging="360"/>
      </w:pPr>
    </w:lvl>
    <w:lvl w:ilvl="2" w:tplc="79705DCA">
      <w:start w:val="1"/>
      <w:numFmt w:val="lowerRoman"/>
      <w:lvlText w:val="%3."/>
      <w:lvlJc w:val="right"/>
      <w:pPr>
        <w:ind w:left="2160" w:hanging="180"/>
      </w:pPr>
    </w:lvl>
    <w:lvl w:ilvl="3" w:tplc="8E3ADEF0">
      <w:start w:val="1"/>
      <w:numFmt w:val="decimal"/>
      <w:lvlText w:val="%4."/>
      <w:lvlJc w:val="left"/>
      <w:pPr>
        <w:ind w:left="2880" w:hanging="360"/>
      </w:pPr>
    </w:lvl>
    <w:lvl w:ilvl="4" w:tplc="45E23C92">
      <w:start w:val="1"/>
      <w:numFmt w:val="lowerLetter"/>
      <w:lvlText w:val="%5."/>
      <w:lvlJc w:val="left"/>
      <w:pPr>
        <w:ind w:left="3600" w:hanging="360"/>
      </w:pPr>
    </w:lvl>
    <w:lvl w:ilvl="5" w:tplc="17EE863A">
      <w:start w:val="1"/>
      <w:numFmt w:val="lowerRoman"/>
      <w:lvlText w:val="%6."/>
      <w:lvlJc w:val="right"/>
      <w:pPr>
        <w:ind w:left="4320" w:hanging="180"/>
      </w:pPr>
    </w:lvl>
    <w:lvl w:ilvl="6" w:tplc="E27C47D6">
      <w:start w:val="1"/>
      <w:numFmt w:val="decimal"/>
      <w:lvlText w:val="%7."/>
      <w:lvlJc w:val="left"/>
      <w:pPr>
        <w:ind w:left="5040" w:hanging="360"/>
      </w:pPr>
    </w:lvl>
    <w:lvl w:ilvl="7" w:tplc="2B40A90C">
      <w:start w:val="1"/>
      <w:numFmt w:val="lowerLetter"/>
      <w:lvlText w:val="%8."/>
      <w:lvlJc w:val="left"/>
      <w:pPr>
        <w:ind w:left="5760" w:hanging="360"/>
      </w:pPr>
    </w:lvl>
    <w:lvl w:ilvl="8" w:tplc="C6702D8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D6B5903"/>
    <w:multiLevelType w:val="multilevel"/>
    <w:tmpl w:val="ABD240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C63F72"/>
    <w:multiLevelType w:val="hybridMultilevel"/>
    <w:tmpl w:val="1E644A2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AC3975"/>
    <w:multiLevelType w:val="hybridMultilevel"/>
    <w:tmpl w:val="ABAC73BE"/>
    <w:lvl w:ilvl="0" w:tplc="DBA850A8">
      <w:start w:val="1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BB0E36"/>
    <w:multiLevelType w:val="hybridMultilevel"/>
    <w:tmpl w:val="7DE42888"/>
    <w:lvl w:ilvl="0" w:tplc="6E761ED2">
      <w:start w:val="1"/>
      <w:numFmt w:val="decimal"/>
      <w:lvlText w:val="%1."/>
      <w:lvlJc w:val="left"/>
      <w:pPr>
        <w:ind w:left="720" w:hanging="360"/>
      </w:pPr>
    </w:lvl>
    <w:lvl w:ilvl="1" w:tplc="B534338E">
      <w:start w:val="1"/>
      <w:numFmt w:val="lowerLetter"/>
      <w:lvlText w:val="%2."/>
      <w:lvlJc w:val="left"/>
      <w:pPr>
        <w:ind w:left="1440" w:hanging="360"/>
      </w:pPr>
    </w:lvl>
    <w:lvl w:ilvl="2" w:tplc="4808C340">
      <w:start w:val="1"/>
      <w:numFmt w:val="lowerRoman"/>
      <w:lvlText w:val="%3."/>
      <w:lvlJc w:val="right"/>
      <w:pPr>
        <w:ind w:left="2160" w:hanging="180"/>
      </w:pPr>
    </w:lvl>
    <w:lvl w:ilvl="3" w:tplc="FCCCAA4E">
      <w:start w:val="1"/>
      <w:numFmt w:val="decimal"/>
      <w:lvlText w:val="%4."/>
      <w:lvlJc w:val="left"/>
      <w:pPr>
        <w:ind w:left="2880" w:hanging="360"/>
      </w:pPr>
    </w:lvl>
    <w:lvl w:ilvl="4" w:tplc="03342980">
      <w:start w:val="1"/>
      <w:numFmt w:val="lowerLetter"/>
      <w:lvlText w:val="%5."/>
      <w:lvlJc w:val="left"/>
      <w:pPr>
        <w:ind w:left="3600" w:hanging="360"/>
      </w:pPr>
    </w:lvl>
    <w:lvl w:ilvl="5" w:tplc="780AACAE">
      <w:start w:val="1"/>
      <w:numFmt w:val="lowerRoman"/>
      <w:lvlText w:val="%6."/>
      <w:lvlJc w:val="right"/>
      <w:pPr>
        <w:ind w:left="4320" w:hanging="180"/>
      </w:pPr>
    </w:lvl>
    <w:lvl w:ilvl="6" w:tplc="0EA2C342">
      <w:start w:val="1"/>
      <w:numFmt w:val="decimal"/>
      <w:lvlText w:val="%7."/>
      <w:lvlJc w:val="left"/>
      <w:pPr>
        <w:ind w:left="5040" w:hanging="360"/>
      </w:pPr>
    </w:lvl>
    <w:lvl w:ilvl="7" w:tplc="4BFED136">
      <w:start w:val="1"/>
      <w:numFmt w:val="lowerLetter"/>
      <w:lvlText w:val="%8."/>
      <w:lvlJc w:val="left"/>
      <w:pPr>
        <w:ind w:left="5760" w:hanging="360"/>
      </w:pPr>
    </w:lvl>
    <w:lvl w:ilvl="8" w:tplc="A426C8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DADA12"/>
    <w:multiLevelType w:val="hybridMultilevel"/>
    <w:tmpl w:val="B43004D2"/>
    <w:lvl w:ilvl="0" w:tplc="390006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D8EB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C8086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EE5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5443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9C89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442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783F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8C0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0249E1"/>
    <w:multiLevelType w:val="hybridMultilevel"/>
    <w:tmpl w:val="ADAADBAE"/>
    <w:lvl w:ilvl="0" w:tplc="5D1A2F4A">
      <w:start w:val="8"/>
      <w:numFmt w:val="bullet"/>
      <w:lvlText w:val="-"/>
      <w:lvlJc w:val="left"/>
      <w:pPr>
        <w:ind w:left="720" w:hanging="360"/>
      </w:pPr>
      <w:rPr>
        <w:rFonts w:ascii="Times New Roman" w:hAnsi="Times New Roman" w:hint="default"/>
      </w:rPr>
    </w:lvl>
    <w:lvl w:ilvl="1" w:tplc="A80A3B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582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86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8A17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3441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C8B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73659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C2B91"/>
    <w:multiLevelType w:val="hybridMultilevel"/>
    <w:tmpl w:val="8530131A"/>
    <w:lvl w:ilvl="0" w:tplc="36F4A88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8B469A9A">
      <w:start w:val="1"/>
      <w:numFmt w:val="lowerLetter"/>
      <w:lvlText w:val="%2."/>
      <w:lvlJc w:val="left"/>
      <w:pPr>
        <w:ind w:left="1440" w:hanging="360"/>
      </w:pPr>
    </w:lvl>
    <w:lvl w:ilvl="2" w:tplc="86CE31FA">
      <w:start w:val="1"/>
      <w:numFmt w:val="lowerRoman"/>
      <w:lvlText w:val="%3."/>
      <w:lvlJc w:val="right"/>
      <w:pPr>
        <w:ind w:left="2160" w:hanging="180"/>
      </w:pPr>
    </w:lvl>
    <w:lvl w:ilvl="3" w:tplc="D54426AA">
      <w:start w:val="1"/>
      <w:numFmt w:val="decimal"/>
      <w:lvlText w:val="%4."/>
      <w:lvlJc w:val="left"/>
      <w:pPr>
        <w:ind w:left="2880" w:hanging="360"/>
      </w:pPr>
    </w:lvl>
    <w:lvl w:ilvl="4" w:tplc="CBDADF72">
      <w:start w:val="1"/>
      <w:numFmt w:val="lowerLetter"/>
      <w:lvlText w:val="%5."/>
      <w:lvlJc w:val="left"/>
      <w:pPr>
        <w:ind w:left="3600" w:hanging="360"/>
      </w:pPr>
    </w:lvl>
    <w:lvl w:ilvl="5" w:tplc="AB08D970">
      <w:start w:val="1"/>
      <w:numFmt w:val="lowerRoman"/>
      <w:lvlText w:val="%6."/>
      <w:lvlJc w:val="right"/>
      <w:pPr>
        <w:ind w:left="4320" w:hanging="180"/>
      </w:pPr>
    </w:lvl>
    <w:lvl w:ilvl="6" w:tplc="1A546332">
      <w:start w:val="1"/>
      <w:numFmt w:val="decimal"/>
      <w:lvlText w:val="%7."/>
      <w:lvlJc w:val="left"/>
      <w:pPr>
        <w:ind w:left="5040" w:hanging="360"/>
      </w:pPr>
    </w:lvl>
    <w:lvl w:ilvl="7" w:tplc="F09AC262">
      <w:start w:val="1"/>
      <w:numFmt w:val="lowerLetter"/>
      <w:lvlText w:val="%8."/>
      <w:lvlJc w:val="left"/>
      <w:pPr>
        <w:ind w:left="5760" w:hanging="360"/>
      </w:pPr>
    </w:lvl>
    <w:lvl w:ilvl="8" w:tplc="CB446EE6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A646442"/>
    <w:multiLevelType w:val="hybridMultilevel"/>
    <w:tmpl w:val="0AFCD06A"/>
    <w:lvl w:ilvl="0" w:tplc="32786FF8">
      <w:start w:val="1"/>
      <w:numFmt w:val="decimal"/>
      <w:lvlText w:val="%1."/>
      <w:lvlJc w:val="left"/>
      <w:pPr>
        <w:ind w:left="720" w:hanging="360"/>
      </w:pPr>
    </w:lvl>
    <w:lvl w:ilvl="1" w:tplc="D90A0B82">
      <w:start w:val="1"/>
      <w:numFmt w:val="lowerLetter"/>
      <w:lvlText w:val="%2."/>
      <w:lvlJc w:val="left"/>
      <w:pPr>
        <w:ind w:left="1440" w:hanging="360"/>
      </w:pPr>
    </w:lvl>
    <w:lvl w:ilvl="2" w:tplc="FCA05126">
      <w:start w:val="1"/>
      <w:numFmt w:val="lowerRoman"/>
      <w:lvlText w:val="%3."/>
      <w:lvlJc w:val="right"/>
      <w:pPr>
        <w:ind w:left="2160" w:hanging="180"/>
      </w:pPr>
    </w:lvl>
    <w:lvl w:ilvl="3" w:tplc="8A08BA9E">
      <w:start w:val="1"/>
      <w:numFmt w:val="decimal"/>
      <w:lvlText w:val="%4."/>
      <w:lvlJc w:val="left"/>
      <w:pPr>
        <w:ind w:left="2880" w:hanging="360"/>
      </w:pPr>
    </w:lvl>
    <w:lvl w:ilvl="4" w:tplc="B0D80604">
      <w:start w:val="1"/>
      <w:numFmt w:val="lowerLetter"/>
      <w:lvlText w:val="%5."/>
      <w:lvlJc w:val="left"/>
      <w:pPr>
        <w:ind w:left="3600" w:hanging="360"/>
      </w:pPr>
    </w:lvl>
    <w:lvl w:ilvl="5" w:tplc="3A32F4D8">
      <w:start w:val="1"/>
      <w:numFmt w:val="lowerRoman"/>
      <w:lvlText w:val="%6."/>
      <w:lvlJc w:val="right"/>
      <w:pPr>
        <w:ind w:left="4320" w:hanging="180"/>
      </w:pPr>
    </w:lvl>
    <w:lvl w:ilvl="6" w:tplc="C9821118">
      <w:start w:val="1"/>
      <w:numFmt w:val="decimal"/>
      <w:lvlText w:val="%7."/>
      <w:lvlJc w:val="left"/>
      <w:pPr>
        <w:ind w:left="5040" w:hanging="360"/>
      </w:pPr>
    </w:lvl>
    <w:lvl w:ilvl="7" w:tplc="37BA42A8">
      <w:start w:val="1"/>
      <w:numFmt w:val="lowerLetter"/>
      <w:lvlText w:val="%8."/>
      <w:lvlJc w:val="left"/>
      <w:pPr>
        <w:ind w:left="5760" w:hanging="360"/>
      </w:pPr>
    </w:lvl>
    <w:lvl w:ilvl="8" w:tplc="B7C0E2B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0113C4"/>
    <w:multiLevelType w:val="hybridMultilevel"/>
    <w:tmpl w:val="090C8062"/>
    <w:lvl w:ilvl="0" w:tplc="BAFA892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2FA40BE4">
      <w:start w:val="1"/>
      <w:numFmt w:val="lowerLetter"/>
      <w:lvlText w:val="%2."/>
      <w:lvlJc w:val="left"/>
      <w:pPr>
        <w:ind w:left="1440" w:hanging="360"/>
      </w:pPr>
    </w:lvl>
    <w:lvl w:ilvl="2" w:tplc="85EAE07E">
      <w:start w:val="1"/>
      <w:numFmt w:val="lowerRoman"/>
      <w:lvlText w:val="%3."/>
      <w:lvlJc w:val="right"/>
      <w:pPr>
        <w:ind w:left="2160" w:hanging="180"/>
      </w:pPr>
    </w:lvl>
    <w:lvl w:ilvl="3" w:tplc="F9EC7946">
      <w:start w:val="1"/>
      <w:numFmt w:val="decimal"/>
      <w:lvlText w:val="%4."/>
      <w:lvlJc w:val="left"/>
      <w:pPr>
        <w:ind w:left="2880" w:hanging="360"/>
      </w:pPr>
    </w:lvl>
    <w:lvl w:ilvl="4" w:tplc="15245A82">
      <w:start w:val="1"/>
      <w:numFmt w:val="lowerLetter"/>
      <w:lvlText w:val="%5."/>
      <w:lvlJc w:val="left"/>
      <w:pPr>
        <w:ind w:left="3600" w:hanging="360"/>
      </w:pPr>
    </w:lvl>
    <w:lvl w:ilvl="5" w:tplc="81869A72">
      <w:start w:val="1"/>
      <w:numFmt w:val="lowerRoman"/>
      <w:lvlText w:val="%6."/>
      <w:lvlJc w:val="right"/>
      <w:pPr>
        <w:ind w:left="4320" w:hanging="180"/>
      </w:pPr>
    </w:lvl>
    <w:lvl w:ilvl="6" w:tplc="8EF25AA4">
      <w:start w:val="1"/>
      <w:numFmt w:val="decimal"/>
      <w:lvlText w:val="%7."/>
      <w:lvlJc w:val="left"/>
      <w:pPr>
        <w:ind w:left="5040" w:hanging="360"/>
      </w:pPr>
    </w:lvl>
    <w:lvl w:ilvl="7" w:tplc="AC62BC9A">
      <w:start w:val="1"/>
      <w:numFmt w:val="lowerLetter"/>
      <w:lvlText w:val="%8."/>
      <w:lvlJc w:val="left"/>
      <w:pPr>
        <w:ind w:left="5760" w:hanging="360"/>
      </w:pPr>
    </w:lvl>
    <w:lvl w:ilvl="8" w:tplc="F31C30D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D7F5E6"/>
    <w:multiLevelType w:val="hybridMultilevel"/>
    <w:tmpl w:val="631A4FEC"/>
    <w:lvl w:ilvl="0" w:tplc="A10002E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9345C0E">
      <w:start w:val="1"/>
      <w:numFmt w:val="lowerLetter"/>
      <w:lvlText w:val="%2."/>
      <w:lvlJc w:val="left"/>
      <w:pPr>
        <w:ind w:left="1440" w:hanging="360"/>
      </w:pPr>
    </w:lvl>
    <w:lvl w:ilvl="2" w:tplc="F398BB76">
      <w:start w:val="1"/>
      <w:numFmt w:val="lowerRoman"/>
      <w:lvlText w:val="%3."/>
      <w:lvlJc w:val="right"/>
      <w:pPr>
        <w:ind w:left="2160" w:hanging="180"/>
      </w:pPr>
    </w:lvl>
    <w:lvl w:ilvl="3" w:tplc="176CEEB4">
      <w:start w:val="1"/>
      <w:numFmt w:val="decimal"/>
      <w:lvlText w:val="%4."/>
      <w:lvlJc w:val="left"/>
      <w:pPr>
        <w:ind w:left="2880" w:hanging="360"/>
      </w:pPr>
    </w:lvl>
    <w:lvl w:ilvl="4" w:tplc="1E68FD7C">
      <w:start w:val="1"/>
      <w:numFmt w:val="lowerLetter"/>
      <w:lvlText w:val="%5."/>
      <w:lvlJc w:val="left"/>
      <w:pPr>
        <w:ind w:left="3600" w:hanging="360"/>
      </w:pPr>
    </w:lvl>
    <w:lvl w:ilvl="5" w:tplc="3540480A">
      <w:start w:val="1"/>
      <w:numFmt w:val="lowerRoman"/>
      <w:lvlText w:val="%6."/>
      <w:lvlJc w:val="right"/>
      <w:pPr>
        <w:ind w:left="4320" w:hanging="180"/>
      </w:pPr>
    </w:lvl>
    <w:lvl w:ilvl="6" w:tplc="F9F8336C">
      <w:start w:val="1"/>
      <w:numFmt w:val="decimal"/>
      <w:lvlText w:val="%7."/>
      <w:lvlJc w:val="left"/>
      <w:pPr>
        <w:ind w:left="5040" w:hanging="360"/>
      </w:pPr>
    </w:lvl>
    <w:lvl w:ilvl="7" w:tplc="08CE22C6">
      <w:start w:val="1"/>
      <w:numFmt w:val="lowerLetter"/>
      <w:lvlText w:val="%8."/>
      <w:lvlJc w:val="left"/>
      <w:pPr>
        <w:ind w:left="5760" w:hanging="360"/>
      </w:pPr>
    </w:lvl>
    <w:lvl w:ilvl="8" w:tplc="613809C4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CEF7F"/>
    <w:multiLevelType w:val="hybridMultilevel"/>
    <w:tmpl w:val="1A660400"/>
    <w:lvl w:ilvl="0" w:tplc="D9BCAF80">
      <w:start w:val="2"/>
      <w:numFmt w:val="decimal"/>
      <w:lvlText w:val="%1."/>
      <w:lvlJc w:val="left"/>
      <w:pPr>
        <w:ind w:left="720" w:hanging="360"/>
      </w:pPr>
    </w:lvl>
    <w:lvl w:ilvl="1" w:tplc="327E6A52">
      <w:start w:val="1"/>
      <w:numFmt w:val="lowerLetter"/>
      <w:lvlText w:val="%2."/>
      <w:lvlJc w:val="left"/>
      <w:pPr>
        <w:ind w:left="1440" w:hanging="360"/>
      </w:pPr>
    </w:lvl>
    <w:lvl w:ilvl="2" w:tplc="33C6C052">
      <w:start w:val="1"/>
      <w:numFmt w:val="lowerRoman"/>
      <w:lvlText w:val="%3."/>
      <w:lvlJc w:val="right"/>
      <w:pPr>
        <w:ind w:left="2160" w:hanging="180"/>
      </w:pPr>
    </w:lvl>
    <w:lvl w:ilvl="3" w:tplc="ACC0EA68">
      <w:start w:val="1"/>
      <w:numFmt w:val="decimal"/>
      <w:lvlText w:val="%4."/>
      <w:lvlJc w:val="left"/>
      <w:pPr>
        <w:ind w:left="2880" w:hanging="360"/>
      </w:pPr>
    </w:lvl>
    <w:lvl w:ilvl="4" w:tplc="1BEA2676">
      <w:start w:val="1"/>
      <w:numFmt w:val="lowerLetter"/>
      <w:lvlText w:val="%5."/>
      <w:lvlJc w:val="left"/>
      <w:pPr>
        <w:ind w:left="3600" w:hanging="360"/>
      </w:pPr>
    </w:lvl>
    <w:lvl w:ilvl="5" w:tplc="ECD06E78">
      <w:start w:val="1"/>
      <w:numFmt w:val="lowerRoman"/>
      <w:lvlText w:val="%6."/>
      <w:lvlJc w:val="right"/>
      <w:pPr>
        <w:ind w:left="4320" w:hanging="180"/>
      </w:pPr>
    </w:lvl>
    <w:lvl w:ilvl="6" w:tplc="9326ACFA">
      <w:start w:val="1"/>
      <w:numFmt w:val="decimal"/>
      <w:lvlText w:val="%7."/>
      <w:lvlJc w:val="left"/>
      <w:pPr>
        <w:ind w:left="5040" w:hanging="360"/>
      </w:pPr>
    </w:lvl>
    <w:lvl w:ilvl="7" w:tplc="A80A1764">
      <w:start w:val="1"/>
      <w:numFmt w:val="lowerLetter"/>
      <w:lvlText w:val="%8."/>
      <w:lvlJc w:val="left"/>
      <w:pPr>
        <w:ind w:left="5760" w:hanging="360"/>
      </w:pPr>
    </w:lvl>
    <w:lvl w:ilvl="8" w:tplc="9AF29EC2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6D417B"/>
    <w:multiLevelType w:val="hybridMultilevel"/>
    <w:tmpl w:val="FD20559C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FAD2"/>
    <w:multiLevelType w:val="hybridMultilevel"/>
    <w:tmpl w:val="5C64C5A6"/>
    <w:lvl w:ilvl="0" w:tplc="0CFEE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C02D7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2B8A3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32AC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4AE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0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AAA0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C45C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9062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FDD0CF"/>
    <w:multiLevelType w:val="hybridMultilevel"/>
    <w:tmpl w:val="77B6FCBA"/>
    <w:lvl w:ilvl="0" w:tplc="FA149C7A">
      <w:start w:val="3"/>
      <w:numFmt w:val="decimal"/>
      <w:lvlText w:val="%1."/>
      <w:lvlJc w:val="left"/>
      <w:pPr>
        <w:ind w:left="720" w:hanging="360"/>
      </w:pPr>
    </w:lvl>
    <w:lvl w:ilvl="1" w:tplc="78C20744">
      <w:start w:val="1"/>
      <w:numFmt w:val="lowerLetter"/>
      <w:lvlText w:val="%2."/>
      <w:lvlJc w:val="left"/>
      <w:pPr>
        <w:ind w:left="1440" w:hanging="360"/>
      </w:pPr>
    </w:lvl>
    <w:lvl w:ilvl="2" w:tplc="268C1F60">
      <w:start w:val="1"/>
      <w:numFmt w:val="lowerRoman"/>
      <w:lvlText w:val="%3."/>
      <w:lvlJc w:val="right"/>
      <w:pPr>
        <w:ind w:left="2160" w:hanging="180"/>
      </w:pPr>
    </w:lvl>
    <w:lvl w:ilvl="3" w:tplc="2408B3A6">
      <w:start w:val="1"/>
      <w:numFmt w:val="decimal"/>
      <w:lvlText w:val="%4."/>
      <w:lvlJc w:val="left"/>
      <w:pPr>
        <w:ind w:left="2880" w:hanging="360"/>
      </w:pPr>
    </w:lvl>
    <w:lvl w:ilvl="4" w:tplc="92B0EBDA">
      <w:start w:val="1"/>
      <w:numFmt w:val="lowerLetter"/>
      <w:lvlText w:val="%5."/>
      <w:lvlJc w:val="left"/>
      <w:pPr>
        <w:ind w:left="3600" w:hanging="360"/>
      </w:pPr>
    </w:lvl>
    <w:lvl w:ilvl="5" w:tplc="8E363DFA">
      <w:start w:val="1"/>
      <w:numFmt w:val="lowerRoman"/>
      <w:lvlText w:val="%6."/>
      <w:lvlJc w:val="right"/>
      <w:pPr>
        <w:ind w:left="4320" w:hanging="180"/>
      </w:pPr>
    </w:lvl>
    <w:lvl w:ilvl="6" w:tplc="0E08C618">
      <w:start w:val="1"/>
      <w:numFmt w:val="decimal"/>
      <w:lvlText w:val="%7."/>
      <w:lvlJc w:val="left"/>
      <w:pPr>
        <w:ind w:left="5040" w:hanging="360"/>
      </w:pPr>
    </w:lvl>
    <w:lvl w:ilvl="7" w:tplc="32FC66A4">
      <w:start w:val="1"/>
      <w:numFmt w:val="lowerLetter"/>
      <w:lvlText w:val="%8."/>
      <w:lvlJc w:val="left"/>
      <w:pPr>
        <w:ind w:left="5760" w:hanging="360"/>
      </w:pPr>
    </w:lvl>
    <w:lvl w:ilvl="8" w:tplc="152ED45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0659731">
    <w:abstractNumId w:val="11"/>
  </w:num>
  <w:num w:numId="2" w16cid:durableId="1763454345">
    <w:abstractNumId w:val="12"/>
  </w:num>
  <w:num w:numId="3" w16cid:durableId="1480733451">
    <w:abstractNumId w:val="13"/>
  </w:num>
  <w:num w:numId="4" w16cid:durableId="1189754491">
    <w:abstractNumId w:val="2"/>
  </w:num>
  <w:num w:numId="5" w16cid:durableId="303046911">
    <w:abstractNumId w:val="23"/>
  </w:num>
  <w:num w:numId="6" w16cid:durableId="155268472">
    <w:abstractNumId w:val="9"/>
  </w:num>
  <w:num w:numId="7" w16cid:durableId="1223521367">
    <w:abstractNumId w:val="4"/>
  </w:num>
  <w:num w:numId="8" w16cid:durableId="714428288">
    <w:abstractNumId w:val="22"/>
  </w:num>
  <w:num w:numId="9" w16cid:durableId="1042751397">
    <w:abstractNumId w:val="24"/>
  </w:num>
  <w:num w:numId="10" w16cid:durableId="188834122">
    <w:abstractNumId w:val="14"/>
  </w:num>
  <w:num w:numId="11" w16cid:durableId="769161744">
    <w:abstractNumId w:val="6"/>
  </w:num>
  <w:num w:numId="12" w16cid:durableId="855971329">
    <w:abstractNumId w:val="0"/>
  </w:num>
  <w:num w:numId="13" w16cid:durableId="519516629">
    <w:abstractNumId w:val="19"/>
  </w:num>
  <w:num w:numId="14" w16cid:durableId="119879956">
    <w:abstractNumId w:val="7"/>
  </w:num>
  <w:num w:numId="15" w16cid:durableId="1457290117">
    <w:abstractNumId w:val="10"/>
  </w:num>
  <w:num w:numId="16" w16cid:durableId="860780215">
    <w:abstractNumId w:val="21"/>
  </w:num>
  <w:num w:numId="17" w16cid:durableId="1231769280">
    <w:abstractNumId w:val="20"/>
  </w:num>
  <w:num w:numId="18" w16cid:durableId="1487285597">
    <w:abstractNumId w:val="18"/>
  </w:num>
  <w:num w:numId="19" w16cid:durableId="1630673256">
    <w:abstractNumId w:val="8"/>
  </w:num>
  <w:num w:numId="20" w16cid:durableId="1748502059">
    <w:abstractNumId w:val="3"/>
  </w:num>
  <w:num w:numId="21" w16cid:durableId="1107120178">
    <w:abstractNumId w:val="16"/>
  </w:num>
  <w:num w:numId="22" w16cid:durableId="605771197">
    <w:abstractNumId w:val="5"/>
  </w:num>
  <w:num w:numId="23" w16cid:durableId="380907762">
    <w:abstractNumId w:val="17"/>
  </w:num>
  <w:num w:numId="24" w16cid:durableId="13975571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91984335">
    <w:abstractNumId w:val="1"/>
  </w:num>
  <w:num w:numId="26" w16cid:durableId="15114830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1F0E"/>
    <w:rsid w:val="000035D8"/>
    <w:rsid w:val="00003AC8"/>
    <w:rsid w:val="00003B19"/>
    <w:rsid w:val="00006D89"/>
    <w:rsid w:val="00007887"/>
    <w:rsid w:val="000109F1"/>
    <w:rsid w:val="000124BC"/>
    <w:rsid w:val="00013FF5"/>
    <w:rsid w:val="0001509E"/>
    <w:rsid w:val="00017986"/>
    <w:rsid w:val="00020517"/>
    <w:rsid w:val="00020711"/>
    <w:rsid w:val="000208AF"/>
    <w:rsid w:val="00021568"/>
    <w:rsid w:val="000217C3"/>
    <w:rsid w:val="00021C5D"/>
    <w:rsid w:val="00023216"/>
    <w:rsid w:val="000232E9"/>
    <w:rsid w:val="00024821"/>
    <w:rsid w:val="00026866"/>
    <w:rsid w:val="00031A41"/>
    <w:rsid w:val="0003414F"/>
    <w:rsid w:val="00034D94"/>
    <w:rsid w:val="00036127"/>
    <w:rsid w:val="00040032"/>
    <w:rsid w:val="00042D4D"/>
    <w:rsid w:val="00043C3F"/>
    <w:rsid w:val="00044954"/>
    <w:rsid w:val="0004693F"/>
    <w:rsid w:val="00046B6F"/>
    <w:rsid w:val="00046E75"/>
    <w:rsid w:val="000527C7"/>
    <w:rsid w:val="0006173A"/>
    <w:rsid w:val="000617DD"/>
    <w:rsid w:val="00066B79"/>
    <w:rsid w:val="00070679"/>
    <w:rsid w:val="0007121F"/>
    <w:rsid w:val="00072187"/>
    <w:rsid w:val="0007422F"/>
    <w:rsid w:val="00080C42"/>
    <w:rsid w:val="00081E2C"/>
    <w:rsid w:val="00081F86"/>
    <w:rsid w:val="00082B27"/>
    <w:rsid w:val="00082C87"/>
    <w:rsid w:val="00083D42"/>
    <w:rsid w:val="00083F5A"/>
    <w:rsid w:val="00084CDA"/>
    <w:rsid w:val="000860B1"/>
    <w:rsid w:val="00086D65"/>
    <w:rsid w:val="00087F0D"/>
    <w:rsid w:val="00090027"/>
    <w:rsid w:val="000907D6"/>
    <w:rsid w:val="00093284"/>
    <w:rsid w:val="0009720D"/>
    <w:rsid w:val="000A1074"/>
    <w:rsid w:val="000A1B63"/>
    <w:rsid w:val="000A25BA"/>
    <w:rsid w:val="000A2791"/>
    <w:rsid w:val="000A44D7"/>
    <w:rsid w:val="000B014B"/>
    <w:rsid w:val="000B0797"/>
    <w:rsid w:val="000B232F"/>
    <w:rsid w:val="000B3A3C"/>
    <w:rsid w:val="000B3CD8"/>
    <w:rsid w:val="000B418E"/>
    <w:rsid w:val="000C2E34"/>
    <w:rsid w:val="000C3522"/>
    <w:rsid w:val="000C442E"/>
    <w:rsid w:val="000C6AF5"/>
    <w:rsid w:val="000D3AA1"/>
    <w:rsid w:val="000D5146"/>
    <w:rsid w:val="000D7892"/>
    <w:rsid w:val="000DEBEE"/>
    <w:rsid w:val="000E24F1"/>
    <w:rsid w:val="000E37B7"/>
    <w:rsid w:val="000E3834"/>
    <w:rsid w:val="000E5AAB"/>
    <w:rsid w:val="000E686F"/>
    <w:rsid w:val="000E7E74"/>
    <w:rsid w:val="000F08C9"/>
    <w:rsid w:val="000F0A59"/>
    <w:rsid w:val="000F398C"/>
    <w:rsid w:val="000F595D"/>
    <w:rsid w:val="001008C4"/>
    <w:rsid w:val="00101D30"/>
    <w:rsid w:val="001035D1"/>
    <w:rsid w:val="00104B2A"/>
    <w:rsid w:val="00104ED1"/>
    <w:rsid w:val="001055ED"/>
    <w:rsid w:val="00106851"/>
    <w:rsid w:val="001068D0"/>
    <w:rsid w:val="00110D00"/>
    <w:rsid w:val="0011144B"/>
    <w:rsid w:val="0011412E"/>
    <w:rsid w:val="00115515"/>
    <w:rsid w:val="00116489"/>
    <w:rsid w:val="00121577"/>
    <w:rsid w:val="00122D00"/>
    <w:rsid w:val="001233B4"/>
    <w:rsid w:val="0012424C"/>
    <w:rsid w:val="001258BB"/>
    <w:rsid w:val="00131CF9"/>
    <w:rsid w:val="0014191B"/>
    <w:rsid w:val="00142049"/>
    <w:rsid w:val="001429ED"/>
    <w:rsid w:val="00142A8C"/>
    <w:rsid w:val="00145F2B"/>
    <w:rsid w:val="00146506"/>
    <w:rsid w:val="00147228"/>
    <w:rsid w:val="00147FCF"/>
    <w:rsid w:val="001518EC"/>
    <w:rsid w:val="00151B74"/>
    <w:rsid w:val="001540DD"/>
    <w:rsid w:val="00154C05"/>
    <w:rsid w:val="0015575B"/>
    <w:rsid w:val="00155D4E"/>
    <w:rsid w:val="001575D3"/>
    <w:rsid w:val="00160EF4"/>
    <w:rsid w:val="0016287C"/>
    <w:rsid w:val="00162BD7"/>
    <w:rsid w:val="00163B09"/>
    <w:rsid w:val="00163E23"/>
    <w:rsid w:val="00164ADB"/>
    <w:rsid w:val="00167CAB"/>
    <w:rsid w:val="001700B0"/>
    <w:rsid w:val="00170BB6"/>
    <w:rsid w:val="00171871"/>
    <w:rsid w:val="00171EA8"/>
    <w:rsid w:val="001732FC"/>
    <w:rsid w:val="00173547"/>
    <w:rsid w:val="00176607"/>
    <w:rsid w:val="00180DEE"/>
    <w:rsid w:val="00181E42"/>
    <w:rsid w:val="00182F3F"/>
    <w:rsid w:val="00183296"/>
    <w:rsid w:val="00184D3F"/>
    <w:rsid w:val="00184E47"/>
    <w:rsid w:val="00184EBD"/>
    <w:rsid w:val="00185216"/>
    <w:rsid w:val="00185EB1"/>
    <w:rsid w:val="00187E85"/>
    <w:rsid w:val="00191E97"/>
    <w:rsid w:val="00193166"/>
    <w:rsid w:val="00193AB4"/>
    <w:rsid w:val="001945FB"/>
    <w:rsid w:val="00196958"/>
    <w:rsid w:val="001A51D6"/>
    <w:rsid w:val="001A6327"/>
    <w:rsid w:val="001A67CD"/>
    <w:rsid w:val="001A6AED"/>
    <w:rsid w:val="001A6CFF"/>
    <w:rsid w:val="001A7F31"/>
    <w:rsid w:val="001B40BE"/>
    <w:rsid w:val="001B48FE"/>
    <w:rsid w:val="001B4E2D"/>
    <w:rsid w:val="001B5A4C"/>
    <w:rsid w:val="001B6B1B"/>
    <w:rsid w:val="001B708C"/>
    <w:rsid w:val="001B7393"/>
    <w:rsid w:val="001C2E6A"/>
    <w:rsid w:val="001C2EE7"/>
    <w:rsid w:val="001C4C7F"/>
    <w:rsid w:val="001D014A"/>
    <w:rsid w:val="001D2C44"/>
    <w:rsid w:val="001E0B85"/>
    <w:rsid w:val="001E130A"/>
    <w:rsid w:val="001E165C"/>
    <w:rsid w:val="001E3AF8"/>
    <w:rsid w:val="001E745E"/>
    <w:rsid w:val="001E7B0B"/>
    <w:rsid w:val="001F3908"/>
    <w:rsid w:val="001F3A00"/>
    <w:rsid w:val="001F5B07"/>
    <w:rsid w:val="0020101B"/>
    <w:rsid w:val="0020106C"/>
    <w:rsid w:val="00201601"/>
    <w:rsid w:val="00202152"/>
    <w:rsid w:val="00206603"/>
    <w:rsid w:val="002100A2"/>
    <w:rsid w:val="002112F6"/>
    <w:rsid w:val="00216CCA"/>
    <w:rsid w:val="00221534"/>
    <w:rsid w:val="00221A39"/>
    <w:rsid w:val="00222945"/>
    <w:rsid w:val="002245BE"/>
    <w:rsid w:val="002264D0"/>
    <w:rsid w:val="00227D8C"/>
    <w:rsid w:val="002346BF"/>
    <w:rsid w:val="002347A1"/>
    <w:rsid w:val="00236DDC"/>
    <w:rsid w:val="0024037A"/>
    <w:rsid w:val="00241A2A"/>
    <w:rsid w:val="00245B2E"/>
    <w:rsid w:val="00246CB1"/>
    <w:rsid w:val="00246FB7"/>
    <w:rsid w:val="00246FC2"/>
    <w:rsid w:val="00251BD3"/>
    <w:rsid w:val="00255024"/>
    <w:rsid w:val="00255088"/>
    <w:rsid w:val="002572F9"/>
    <w:rsid w:val="00257BC8"/>
    <w:rsid w:val="00264525"/>
    <w:rsid w:val="00271649"/>
    <w:rsid w:val="00271F88"/>
    <w:rsid w:val="00272108"/>
    <w:rsid w:val="0027301C"/>
    <w:rsid w:val="00273607"/>
    <w:rsid w:val="00275984"/>
    <w:rsid w:val="002764E7"/>
    <w:rsid w:val="002822EB"/>
    <w:rsid w:val="0028734A"/>
    <w:rsid w:val="00287BAE"/>
    <w:rsid w:val="00290E30"/>
    <w:rsid w:val="00294C74"/>
    <w:rsid w:val="002A0106"/>
    <w:rsid w:val="002A1772"/>
    <w:rsid w:val="002A3D6C"/>
    <w:rsid w:val="002B1EBF"/>
    <w:rsid w:val="002B2C35"/>
    <w:rsid w:val="002B4E1B"/>
    <w:rsid w:val="002B4F9F"/>
    <w:rsid w:val="002B73C5"/>
    <w:rsid w:val="002C2ACA"/>
    <w:rsid w:val="002C3609"/>
    <w:rsid w:val="002C6A63"/>
    <w:rsid w:val="002C7489"/>
    <w:rsid w:val="002D0AD4"/>
    <w:rsid w:val="002D0DE5"/>
    <w:rsid w:val="002D3186"/>
    <w:rsid w:val="002D36FF"/>
    <w:rsid w:val="002D4694"/>
    <w:rsid w:val="002D5A94"/>
    <w:rsid w:val="002D63B4"/>
    <w:rsid w:val="002D72E1"/>
    <w:rsid w:val="002E1835"/>
    <w:rsid w:val="002E2A84"/>
    <w:rsid w:val="002E2D2C"/>
    <w:rsid w:val="002E7973"/>
    <w:rsid w:val="002F7732"/>
    <w:rsid w:val="002F7748"/>
    <w:rsid w:val="00306104"/>
    <w:rsid w:val="003073B7"/>
    <w:rsid w:val="00310C07"/>
    <w:rsid w:val="00312A78"/>
    <w:rsid w:val="00316532"/>
    <w:rsid w:val="0032093E"/>
    <w:rsid w:val="00325773"/>
    <w:rsid w:val="003265D1"/>
    <w:rsid w:val="00327398"/>
    <w:rsid w:val="00330110"/>
    <w:rsid w:val="00332256"/>
    <w:rsid w:val="00334E5F"/>
    <w:rsid w:val="00337185"/>
    <w:rsid w:val="003422EE"/>
    <w:rsid w:val="003425D0"/>
    <w:rsid w:val="00344108"/>
    <w:rsid w:val="0036160B"/>
    <w:rsid w:val="003619EB"/>
    <w:rsid w:val="00362842"/>
    <w:rsid w:val="00363C60"/>
    <w:rsid w:val="00363E69"/>
    <w:rsid w:val="00365F19"/>
    <w:rsid w:val="003667D0"/>
    <w:rsid w:val="00366CF1"/>
    <w:rsid w:val="00367B49"/>
    <w:rsid w:val="00367E79"/>
    <w:rsid w:val="00371495"/>
    <w:rsid w:val="00371D98"/>
    <w:rsid w:val="00372115"/>
    <w:rsid w:val="0037400F"/>
    <w:rsid w:val="00377BF5"/>
    <w:rsid w:val="00377C74"/>
    <w:rsid w:val="00380524"/>
    <w:rsid w:val="00384B1B"/>
    <w:rsid w:val="00390A0B"/>
    <w:rsid w:val="0039322B"/>
    <w:rsid w:val="00394170"/>
    <w:rsid w:val="00396878"/>
    <w:rsid w:val="00397771"/>
    <w:rsid w:val="003A16F4"/>
    <w:rsid w:val="003A1BBA"/>
    <w:rsid w:val="003A2017"/>
    <w:rsid w:val="003A38C1"/>
    <w:rsid w:val="003A5AB9"/>
    <w:rsid w:val="003B02BF"/>
    <w:rsid w:val="003B0420"/>
    <w:rsid w:val="003B0DFC"/>
    <w:rsid w:val="003B103D"/>
    <w:rsid w:val="003B1DBF"/>
    <w:rsid w:val="003B2746"/>
    <w:rsid w:val="003B32A9"/>
    <w:rsid w:val="003B3CCD"/>
    <w:rsid w:val="003B6D36"/>
    <w:rsid w:val="003B6D49"/>
    <w:rsid w:val="003C214B"/>
    <w:rsid w:val="003C5D58"/>
    <w:rsid w:val="003C7848"/>
    <w:rsid w:val="003D04B1"/>
    <w:rsid w:val="003D2B47"/>
    <w:rsid w:val="003D3ECC"/>
    <w:rsid w:val="003D4922"/>
    <w:rsid w:val="003D5253"/>
    <w:rsid w:val="003E0067"/>
    <w:rsid w:val="003E16A5"/>
    <w:rsid w:val="003F1ADD"/>
    <w:rsid w:val="003F31E0"/>
    <w:rsid w:val="003F3721"/>
    <w:rsid w:val="003F4496"/>
    <w:rsid w:val="003F5F1F"/>
    <w:rsid w:val="003F61B0"/>
    <w:rsid w:val="003F6822"/>
    <w:rsid w:val="003F76A8"/>
    <w:rsid w:val="00400FDE"/>
    <w:rsid w:val="00401512"/>
    <w:rsid w:val="004018EF"/>
    <w:rsid w:val="00401DE8"/>
    <w:rsid w:val="00403FAA"/>
    <w:rsid w:val="0040542D"/>
    <w:rsid w:val="00405A26"/>
    <w:rsid w:val="00406D48"/>
    <w:rsid w:val="004073A0"/>
    <w:rsid w:val="00410CA7"/>
    <w:rsid w:val="004118C6"/>
    <w:rsid w:val="00413727"/>
    <w:rsid w:val="0041717F"/>
    <w:rsid w:val="00417732"/>
    <w:rsid w:val="00420076"/>
    <w:rsid w:val="00420DBB"/>
    <w:rsid w:val="00426120"/>
    <w:rsid w:val="004279E7"/>
    <w:rsid w:val="004328AA"/>
    <w:rsid w:val="00433303"/>
    <w:rsid w:val="004361D1"/>
    <w:rsid w:val="0044617C"/>
    <w:rsid w:val="0044649E"/>
    <w:rsid w:val="00450763"/>
    <w:rsid w:val="00451E1A"/>
    <w:rsid w:val="004547F0"/>
    <w:rsid w:val="00455DBE"/>
    <w:rsid w:val="0045785F"/>
    <w:rsid w:val="00460013"/>
    <w:rsid w:val="00460723"/>
    <w:rsid w:val="00460BB4"/>
    <w:rsid w:val="0046147A"/>
    <w:rsid w:val="00463A6D"/>
    <w:rsid w:val="00465C8C"/>
    <w:rsid w:val="00467A67"/>
    <w:rsid w:val="004715F4"/>
    <w:rsid w:val="00471B13"/>
    <w:rsid w:val="004720A0"/>
    <w:rsid w:val="00474CD8"/>
    <w:rsid w:val="0047599B"/>
    <w:rsid w:val="0048171F"/>
    <w:rsid w:val="004823AE"/>
    <w:rsid w:val="00490BBD"/>
    <w:rsid w:val="004911B6"/>
    <w:rsid w:val="00492121"/>
    <w:rsid w:val="00493BA1"/>
    <w:rsid w:val="00495059"/>
    <w:rsid w:val="004952E1"/>
    <w:rsid w:val="0049584E"/>
    <w:rsid w:val="00495B0F"/>
    <w:rsid w:val="004A0B4B"/>
    <w:rsid w:val="004A1D6A"/>
    <w:rsid w:val="004A2C52"/>
    <w:rsid w:val="004A3732"/>
    <w:rsid w:val="004A40ED"/>
    <w:rsid w:val="004A60CF"/>
    <w:rsid w:val="004A6964"/>
    <w:rsid w:val="004A6F03"/>
    <w:rsid w:val="004A72D9"/>
    <w:rsid w:val="004A74AB"/>
    <w:rsid w:val="004A7763"/>
    <w:rsid w:val="004B1635"/>
    <w:rsid w:val="004B265F"/>
    <w:rsid w:val="004B4333"/>
    <w:rsid w:val="004B5607"/>
    <w:rsid w:val="004B660D"/>
    <w:rsid w:val="004B74B6"/>
    <w:rsid w:val="004C08F1"/>
    <w:rsid w:val="004C1EE1"/>
    <w:rsid w:val="004C369B"/>
    <w:rsid w:val="004C3C91"/>
    <w:rsid w:val="004C3E12"/>
    <w:rsid w:val="004C472F"/>
    <w:rsid w:val="004C479A"/>
    <w:rsid w:val="004C50D4"/>
    <w:rsid w:val="004C54A9"/>
    <w:rsid w:val="004D0ABF"/>
    <w:rsid w:val="004D1FE7"/>
    <w:rsid w:val="004D2970"/>
    <w:rsid w:val="004E0790"/>
    <w:rsid w:val="004E0C7B"/>
    <w:rsid w:val="004E30F1"/>
    <w:rsid w:val="004E389C"/>
    <w:rsid w:val="004E4E23"/>
    <w:rsid w:val="004E54CD"/>
    <w:rsid w:val="004E6D77"/>
    <w:rsid w:val="004E6E7B"/>
    <w:rsid w:val="004E7BF8"/>
    <w:rsid w:val="004F1883"/>
    <w:rsid w:val="004F1C84"/>
    <w:rsid w:val="004F279E"/>
    <w:rsid w:val="004F4FB8"/>
    <w:rsid w:val="004F5257"/>
    <w:rsid w:val="004F630B"/>
    <w:rsid w:val="004F7484"/>
    <w:rsid w:val="00500697"/>
    <w:rsid w:val="00500D64"/>
    <w:rsid w:val="00504C75"/>
    <w:rsid w:val="00504E28"/>
    <w:rsid w:val="00506C54"/>
    <w:rsid w:val="00511B14"/>
    <w:rsid w:val="005134C3"/>
    <w:rsid w:val="00513E9F"/>
    <w:rsid w:val="00514A63"/>
    <w:rsid w:val="005155DA"/>
    <w:rsid w:val="0051590D"/>
    <w:rsid w:val="0051604A"/>
    <w:rsid w:val="0052037E"/>
    <w:rsid w:val="0052147C"/>
    <w:rsid w:val="005220EC"/>
    <w:rsid w:val="00522194"/>
    <w:rsid w:val="005226B0"/>
    <w:rsid w:val="00523C2B"/>
    <w:rsid w:val="00525C11"/>
    <w:rsid w:val="0052724A"/>
    <w:rsid w:val="0053087E"/>
    <w:rsid w:val="00531520"/>
    <w:rsid w:val="00531C3C"/>
    <w:rsid w:val="0053272E"/>
    <w:rsid w:val="00532C05"/>
    <w:rsid w:val="00535C9A"/>
    <w:rsid w:val="00536693"/>
    <w:rsid w:val="005377ED"/>
    <w:rsid w:val="0054169D"/>
    <w:rsid w:val="00545A30"/>
    <w:rsid w:val="00547356"/>
    <w:rsid w:val="00547B07"/>
    <w:rsid w:val="00550C9F"/>
    <w:rsid w:val="00551117"/>
    <w:rsid w:val="0055257B"/>
    <w:rsid w:val="00553F40"/>
    <w:rsid w:val="00556449"/>
    <w:rsid w:val="00560565"/>
    <w:rsid w:val="00560749"/>
    <w:rsid w:val="005616A5"/>
    <w:rsid w:val="005620E7"/>
    <w:rsid w:val="00562A5E"/>
    <w:rsid w:val="00563358"/>
    <w:rsid w:val="00566450"/>
    <w:rsid w:val="005707D1"/>
    <w:rsid w:val="00570D95"/>
    <w:rsid w:val="0057128E"/>
    <w:rsid w:val="005755A3"/>
    <w:rsid w:val="00577A2F"/>
    <w:rsid w:val="0058134D"/>
    <w:rsid w:val="005813C9"/>
    <w:rsid w:val="00583DFF"/>
    <w:rsid w:val="00586949"/>
    <w:rsid w:val="005871BE"/>
    <w:rsid w:val="005901A7"/>
    <w:rsid w:val="00592424"/>
    <w:rsid w:val="00592F92"/>
    <w:rsid w:val="005A02B8"/>
    <w:rsid w:val="005A0975"/>
    <w:rsid w:val="005A4BAD"/>
    <w:rsid w:val="005A4E13"/>
    <w:rsid w:val="005B13F7"/>
    <w:rsid w:val="005B29D7"/>
    <w:rsid w:val="005B3AFF"/>
    <w:rsid w:val="005B40CA"/>
    <w:rsid w:val="005B49FB"/>
    <w:rsid w:val="005B4D0D"/>
    <w:rsid w:val="005B5181"/>
    <w:rsid w:val="005B70EB"/>
    <w:rsid w:val="005B7EAB"/>
    <w:rsid w:val="005C0522"/>
    <w:rsid w:val="005C16CF"/>
    <w:rsid w:val="005C2775"/>
    <w:rsid w:val="005C3C5D"/>
    <w:rsid w:val="005C41B2"/>
    <w:rsid w:val="005C4BA8"/>
    <w:rsid w:val="005C649C"/>
    <w:rsid w:val="005D17C0"/>
    <w:rsid w:val="005D1F5F"/>
    <w:rsid w:val="005D21D9"/>
    <w:rsid w:val="005D2D14"/>
    <w:rsid w:val="005D3452"/>
    <w:rsid w:val="005D3BD6"/>
    <w:rsid w:val="005D4B65"/>
    <w:rsid w:val="005D542A"/>
    <w:rsid w:val="005E0413"/>
    <w:rsid w:val="005E4521"/>
    <w:rsid w:val="005E5352"/>
    <w:rsid w:val="005E6567"/>
    <w:rsid w:val="005E783C"/>
    <w:rsid w:val="005F14A7"/>
    <w:rsid w:val="005F158F"/>
    <w:rsid w:val="005F2CA4"/>
    <w:rsid w:val="005F2F9E"/>
    <w:rsid w:val="005F5643"/>
    <w:rsid w:val="005F5692"/>
    <w:rsid w:val="005F5E85"/>
    <w:rsid w:val="005F61CD"/>
    <w:rsid w:val="005F7126"/>
    <w:rsid w:val="00604604"/>
    <w:rsid w:val="0060563E"/>
    <w:rsid w:val="006117E0"/>
    <w:rsid w:val="00612B1C"/>
    <w:rsid w:val="006137A4"/>
    <w:rsid w:val="0061504E"/>
    <w:rsid w:val="006158EA"/>
    <w:rsid w:val="00617DDB"/>
    <w:rsid w:val="006205F4"/>
    <w:rsid w:val="00623549"/>
    <w:rsid w:val="00623660"/>
    <w:rsid w:val="00624B94"/>
    <w:rsid w:val="00624BEE"/>
    <w:rsid w:val="00625580"/>
    <w:rsid w:val="006303B4"/>
    <w:rsid w:val="00633CA7"/>
    <w:rsid w:val="00635F5C"/>
    <w:rsid w:val="00636A9D"/>
    <w:rsid w:val="006416B3"/>
    <w:rsid w:val="00642833"/>
    <w:rsid w:val="006437FC"/>
    <w:rsid w:val="00643F71"/>
    <w:rsid w:val="00645DE7"/>
    <w:rsid w:val="006477D6"/>
    <w:rsid w:val="00653F02"/>
    <w:rsid w:val="00654229"/>
    <w:rsid w:val="006545F2"/>
    <w:rsid w:val="00656D25"/>
    <w:rsid w:val="006579F8"/>
    <w:rsid w:val="00657B05"/>
    <w:rsid w:val="00657D34"/>
    <w:rsid w:val="006605EE"/>
    <w:rsid w:val="00660D0A"/>
    <w:rsid w:val="006628D6"/>
    <w:rsid w:val="006663C0"/>
    <w:rsid w:val="0066679C"/>
    <w:rsid w:val="00667DCB"/>
    <w:rsid w:val="006701C3"/>
    <w:rsid w:val="00671309"/>
    <w:rsid w:val="0067494A"/>
    <w:rsid w:val="00674AFF"/>
    <w:rsid w:val="00674F43"/>
    <w:rsid w:val="0068326B"/>
    <w:rsid w:val="00685423"/>
    <w:rsid w:val="00690291"/>
    <w:rsid w:val="00690C1A"/>
    <w:rsid w:val="00694A0B"/>
    <w:rsid w:val="00695B34"/>
    <w:rsid w:val="00695D90"/>
    <w:rsid w:val="006978B1"/>
    <w:rsid w:val="006A0200"/>
    <w:rsid w:val="006A17C0"/>
    <w:rsid w:val="006A1F4B"/>
    <w:rsid w:val="006A2740"/>
    <w:rsid w:val="006A302C"/>
    <w:rsid w:val="006B2A09"/>
    <w:rsid w:val="006B41A3"/>
    <w:rsid w:val="006C03AB"/>
    <w:rsid w:val="006C6AA9"/>
    <w:rsid w:val="006C7008"/>
    <w:rsid w:val="006D0119"/>
    <w:rsid w:val="006D079F"/>
    <w:rsid w:val="006D168F"/>
    <w:rsid w:val="006D6576"/>
    <w:rsid w:val="006E003D"/>
    <w:rsid w:val="006E0181"/>
    <w:rsid w:val="006E1B63"/>
    <w:rsid w:val="006F0165"/>
    <w:rsid w:val="006F02B2"/>
    <w:rsid w:val="006F15CA"/>
    <w:rsid w:val="006F5C65"/>
    <w:rsid w:val="0070015B"/>
    <w:rsid w:val="00702171"/>
    <w:rsid w:val="00706C61"/>
    <w:rsid w:val="00710DE2"/>
    <w:rsid w:val="00712397"/>
    <w:rsid w:val="00723708"/>
    <w:rsid w:val="00723E1C"/>
    <w:rsid w:val="00725861"/>
    <w:rsid w:val="00725C96"/>
    <w:rsid w:val="007278BF"/>
    <w:rsid w:val="007306B7"/>
    <w:rsid w:val="00731D5A"/>
    <w:rsid w:val="00732B5D"/>
    <w:rsid w:val="0073654E"/>
    <w:rsid w:val="007372C3"/>
    <w:rsid w:val="007419C8"/>
    <w:rsid w:val="00742ED7"/>
    <w:rsid w:val="00743991"/>
    <w:rsid w:val="00744531"/>
    <w:rsid w:val="00746020"/>
    <w:rsid w:val="007522B0"/>
    <w:rsid w:val="00752DCF"/>
    <w:rsid w:val="00754937"/>
    <w:rsid w:val="00755DF7"/>
    <w:rsid w:val="00761377"/>
    <w:rsid w:val="007616AD"/>
    <w:rsid w:val="0076530E"/>
    <w:rsid w:val="00770764"/>
    <w:rsid w:val="0077314F"/>
    <w:rsid w:val="007744A9"/>
    <w:rsid w:val="007746F2"/>
    <w:rsid w:val="0077562A"/>
    <w:rsid w:val="00775DCF"/>
    <w:rsid w:val="00776AE9"/>
    <w:rsid w:val="0077727C"/>
    <w:rsid w:val="0077732E"/>
    <w:rsid w:val="00777CA1"/>
    <w:rsid w:val="00780FA8"/>
    <w:rsid w:val="0078155D"/>
    <w:rsid w:val="00781A0D"/>
    <w:rsid w:val="00782CEB"/>
    <w:rsid w:val="0078362C"/>
    <w:rsid w:val="007841C8"/>
    <w:rsid w:val="007843A0"/>
    <w:rsid w:val="00784F98"/>
    <w:rsid w:val="007859B3"/>
    <w:rsid w:val="0078648E"/>
    <w:rsid w:val="00786694"/>
    <w:rsid w:val="007866C8"/>
    <w:rsid w:val="00787774"/>
    <w:rsid w:val="00790860"/>
    <w:rsid w:val="00791DD0"/>
    <w:rsid w:val="007938EC"/>
    <w:rsid w:val="00794318"/>
    <w:rsid w:val="007970CF"/>
    <w:rsid w:val="007979F0"/>
    <w:rsid w:val="007A10C9"/>
    <w:rsid w:val="007A4072"/>
    <w:rsid w:val="007A73E7"/>
    <w:rsid w:val="007B0462"/>
    <w:rsid w:val="007B0A03"/>
    <w:rsid w:val="007B1491"/>
    <w:rsid w:val="007B2AD8"/>
    <w:rsid w:val="007B2F31"/>
    <w:rsid w:val="007B44B0"/>
    <w:rsid w:val="007B6003"/>
    <w:rsid w:val="007C51F2"/>
    <w:rsid w:val="007D0357"/>
    <w:rsid w:val="007D060C"/>
    <w:rsid w:val="007D0C6A"/>
    <w:rsid w:val="007D167E"/>
    <w:rsid w:val="007D1B08"/>
    <w:rsid w:val="007D263E"/>
    <w:rsid w:val="007D4CE3"/>
    <w:rsid w:val="007E31B4"/>
    <w:rsid w:val="007E46D2"/>
    <w:rsid w:val="007E4EF1"/>
    <w:rsid w:val="007E5795"/>
    <w:rsid w:val="007E687B"/>
    <w:rsid w:val="007E7415"/>
    <w:rsid w:val="007F0674"/>
    <w:rsid w:val="007F0F45"/>
    <w:rsid w:val="007F22F1"/>
    <w:rsid w:val="007F2783"/>
    <w:rsid w:val="007F2CA4"/>
    <w:rsid w:val="007F3793"/>
    <w:rsid w:val="007F41BE"/>
    <w:rsid w:val="008001CC"/>
    <w:rsid w:val="00800651"/>
    <w:rsid w:val="00800F0A"/>
    <w:rsid w:val="0080155F"/>
    <w:rsid w:val="008016C9"/>
    <w:rsid w:val="0080644D"/>
    <w:rsid w:val="008075DE"/>
    <w:rsid w:val="00807E6C"/>
    <w:rsid w:val="008101F5"/>
    <w:rsid w:val="00810B74"/>
    <w:rsid w:val="0082353A"/>
    <w:rsid w:val="00831BE3"/>
    <w:rsid w:val="0083259E"/>
    <w:rsid w:val="00835B36"/>
    <w:rsid w:val="00835D7C"/>
    <w:rsid w:val="00837518"/>
    <w:rsid w:val="008428D5"/>
    <w:rsid w:val="00847B07"/>
    <w:rsid w:val="008518C7"/>
    <w:rsid w:val="008523E4"/>
    <w:rsid w:val="008549B6"/>
    <w:rsid w:val="008551EA"/>
    <w:rsid w:val="00855351"/>
    <w:rsid w:val="0086186E"/>
    <w:rsid w:val="00861B47"/>
    <w:rsid w:val="00865A99"/>
    <w:rsid w:val="00865F38"/>
    <w:rsid w:val="00872525"/>
    <w:rsid w:val="00872DC6"/>
    <w:rsid w:val="008734D0"/>
    <w:rsid w:val="00874830"/>
    <w:rsid w:val="00874A90"/>
    <w:rsid w:val="00877314"/>
    <w:rsid w:val="00877B59"/>
    <w:rsid w:val="00880435"/>
    <w:rsid w:val="00881257"/>
    <w:rsid w:val="008840EB"/>
    <w:rsid w:val="00884426"/>
    <w:rsid w:val="00887BBD"/>
    <w:rsid w:val="00890C81"/>
    <w:rsid w:val="008915B2"/>
    <w:rsid w:val="008916DF"/>
    <w:rsid w:val="00891C2E"/>
    <w:rsid w:val="00891E39"/>
    <w:rsid w:val="00894875"/>
    <w:rsid w:val="00896800"/>
    <w:rsid w:val="00897210"/>
    <w:rsid w:val="008A0B04"/>
    <w:rsid w:val="008A12E3"/>
    <w:rsid w:val="008A1B02"/>
    <w:rsid w:val="008A3B2B"/>
    <w:rsid w:val="008A3CDF"/>
    <w:rsid w:val="008A445E"/>
    <w:rsid w:val="008A46DB"/>
    <w:rsid w:val="008A5236"/>
    <w:rsid w:val="008A5A00"/>
    <w:rsid w:val="008A749C"/>
    <w:rsid w:val="008B0578"/>
    <w:rsid w:val="008B4428"/>
    <w:rsid w:val="008B49D1"/>
    <w:rsid w:val="008B5B1D"/>
    <w:rsid w:val="008B60BF"/>
    <w:rsid w:val="008B6AAA"/>
    <w:rsid w:val="008B72EF"/>
    <w:rsid w:val="008B7AF0"/>
    <w:rsid w:val="008C1534"/>
    <w:rsid w:val="008C2E08"/>
    <w:rsid w:val="008C3E12"/>
    <w:rsid w:val="008C4035"/>
    <w:rsid w:val="008C4939"/>
    <w:rsid w:val="008C51F9"/>
    <w:rsid w:val="008D21F8"/>
    <w:rsid w:val="008D2A62"/>
    <w:rsid w:val="008D4441"/>
    <w:rsid w:val="008D4FC9"/>
    <w:rsid w:val="008D651A"/>
    <w:rsid w:val="008E21BB"/>
    <w:rsid w:val="008E24EE"/>
    <w:rsid w:val="008E2C7F"/>
    <w:rsid w:val="008E6B93"/>
    <w:rsid w:val="008F26DA"/>
    <w:rsid w:val="008F2D25"/>
    <w:rsid w:val="008F3A5F"/>
    <w:rsid w:val="008F3D1A"/>
    <w:rsid w:val="008F5307"/>
    <w:rsid w:val="008F5F08"/>
    <w:rsid w:val="008F7865"/>
    <w:rsid w:val="009002BC"/>
    <w:rsid w:val="00900B1E"/>
    <w:rsid w:val="009013AD"/>
    <w:rsid w:val="00901C89"/>
    <w:rsid w:val="00902B20"/>
    <w:rsid w:val="0090518E"/>
    <w:rsid w:val="009065A4"/>
    <w:rsid w:val="0091052E"/>
    <w:rsid w:val="00910C5F"/>
    <w:rsid w:val="00911DDF"/>
    <w:rsid w:val="00912071"/>
    <w:rsid w:val="00912779"/>
    <w:rsid w:val="00912B42"/>
    <w:rsid w:val="00912C7A"/>
    <w:rsid w:val="009141F0"/>
    <w:rsid w:val="00917499"/>
    <w:rsid w:val="009200FA"/>
    <w:rsid w:val="00922E77"/>
    <w:rsid w:val="00923BFA"/>
    <w:rsid w:val="0092410F"/>
    <w:rsid w:val="009254E0"/>
    <w:rsid w:val="0092564D"/>
    <w:rsid w:val="00927A40"/>
    <w:rsid w:val="009309DF"/>
    <w:rsid w:val="0093169A"/>
    <w:rsid w:val="0093192A"/>
    <w:rsid w:val="00931D5B"/>
    <w:rsid w:val="00932111"/>
    <w:rsid w:val="00935138"/>
    <w:rsid w:val="00935B70"/>
    <w:rsid w:val="00935C38"/>
    <w:rsid w:val="00935FA9"/>
    <w:rsid w:val="00936ACF"/>
    <w:rsid w:val="0093763B"/>
    <w:rsid w:val="00940B73"/>
    <w:rsid w:val="00942954"/>
    <w:rsid w:val="00943E64"/>
    <w:rsid w:val="00945EC5"/>
    <w:rsid w:val="00946EA1"/>
    <w:rsid w:val="0094742C"/>
    <w:rsid w:val="00947FAA"/>
    <w:rsid w:val="00954576"/>
    <w:rsid w:val="00955352"/>
    <w:rsid w:val="00955FF0"/>
    <w:rsid w:val="00963533"/>
    <w:rsid w:val="009641B7"/>
    <w:rsid w:val="009656F3"/>
    <w:rsid w:val="00966CAE"/>
    <w:rsid w:val="00966D41"/>
    <w:rsid w:val="00967460"/>
    <w:rsid w:val="0097133C"/>
    <w:rsid w:val="00973252"/>
    <w:rsid w:val="00980A5E"/>
    <w:rsid w:val="00982978"/>
    <w:rsid w:val="009829DE"/>
    <w:rsid w:val="00982B1F"/>
    <w:rsid w:val="00984020"/>
    <w:rsid w:val="00986681"/>
    <w:rsid w:val="00990611"/>
    <w:rsid w:val="009910E7"/>
    <w:rsid w:val="00992DDB"/>
    <w:rsid w:val="00993979"/>
    <w:rsid w:val="009944CF"/>
    <w:rsid w:val="00996554"/>
    <w:rsid w:val="009A063F"/>
    <w:rsid w:val="009A0F9A"/>
    <w:rsid w:val="009A240B"/>
    <w:rsid w:val="009A36D7"/>
    <w:rsid w:val="009A58B4"/>
    <w:rsid w:val="009A6EB2"/>
    <w:rsid w:val="009B07C1"/>
    <w:rsid w:val="009B1040"/>
    <w:rsid w:val="009B45F3"/>
    <w:rsid w:val="009B4793"/>
    <w:rsid w:val="009B67B7"/>
    <w:rsid w:val="009B7019"/>
    <w:rsid w:val="009B7A19"/>
    <w:rsid w:val="009C4679"/>
    <w:rsid w:val="009C5932"/>
    <w:rsid w:val="009C76C5"/>
    <w:rsid w:val="009D114A"/>
    <w:rsid w:val="009D31F2"/>
    <w:rsid w:val="009D5A53"/>
    <w:rsid w:val="009D7685"/>
    <w:rsid w:val="009D7EEA"/>
    <w:rsid w:val="009E021D"/>
    <w:rsid w:val="009E058C"/>
    <w:rsid w:val="009E09F9"/>
    <w:rsid w:val="009E0EA8"/>
    <w:rsid w:val="009E26F9"/>
    <w:rsid w:val="009E384B"/>
    <w:rsid w:val="009E389A"/>
    <w:rsid w:val="009E4188"/>
    <w:rsid w:val="009E440C"/>
    <w:rsid w:val="009E441D"/>
    <w:rsid w:val="009E585C"/>
    <w:rsid w:val="009E6010"/>
    <w:rsid w:val="009F03BC"/>
    <w:rsid w:val="009F07CA"/>
    <w:rsid w:val="009F0F62"/>
    <w:rsid w:val="009F1BEF"/>
    <w:rsid w:val="009F42C9"/>
    <w:rsid w:val="00A00B3A"/>
    <w:rsid w:val="00A0240A"/>
    <w:rsid w:val="00A02715"/>
    <w:rsid w:val="00A033B2"/>
    <w:rsid w:val="00A0471B"/>
    <w:rsid w:val="00A06480"/>
    <w:rsid w:val="00A068F7"/>
    <w:rsid w:val="00A10D8F"/>
    <w:rsid w:val="00A1286E"/>
    <w:rsid w:val="00A12D4F"/>
    <w:rsid w:val="00A12F75"/>
    <w:rsid w:val="00A132A3"/>
    <w:rsid w:val="00A13689"/>
    <w:rsid w:val="00A153AA"/>
    <w:rsid w:val="00A17661"/>
    <w:rsid w:val="00A20A0D"/>
    <w:rsid w:val="00A21EB2"/>
    <w:rsid w:val="00A24786"/>
    <w:rsid w:val="00A251C5"/>
    <w:rsid w:val="00A2576D"/>
    <w:rsid w:val="00A27E7A"/>
    <w:rsid w:val="00A30164"/>
    <w:rsid w:val="00A34C1B"/>
    <w:rsid w:val="00A35ECB"/>
    <w:rsid w:val="00A425E6"/>
    <w:rsid w:val="00A434C3"/>
    <w:rsid w:val="00A45B8D"/>
    <w:rsid w:val="00A476E6"/>
    <w:rsid w:val="00A51E86"/>
    <w:rsid w:val="00A52A8E"/>
    <w:rsid w:val="00A5671C"/>
    <w:rsid w:val="00A56882"/>
    <w:rsid w:val="00A62215"/>
    <w:rsid w:val="00A6641C"/>
    <w:rsid w:val="00A72043"/>
    <w:rsid w:val="00A73F1A"/>
    <w:rsid w:val="00A746B5"/>
    <w:rsid w:val="00A816B5"/>
    <w:rsid w:val="00A8412F"/>
    <w:rsid w:val="00A91839"/>
    <w:rsid w:val="00A91E47"/>
    <w:rsid w:val="00A91FB3"/>
    <w:rsid w:val="00A92ADC"/>
    <w:rsid w:val="00A9354F"/>
    <w:rsid w:val="00A96C47"/>
    <w:rsid w:val="00A97BC0"/>
    <w:rsid w:val="00AA348E"/>
    <w:rsid w:val="00AA4384"/>
    <w:rsid w:val="00AA4B9D"/>
    <w:rsid w:val="00AB10D7"/>
    <w:rsid w:val="00AB1F8A"/>
    <w:rsid w:val="00AB3820"/>
    <w:rsid w:val="00AB51CA"/>
    <w:rsid w:val="00AB595D"/>
    <w:rsid w:val="00AB6FBC"/>
    <w:rsid w:val="00AB763B"/>
    <w:rsid w:val="00AC098A"/>
    <w:rsid w:val="00AC0BAD"/>
    <w:rsid w:val="00AC3B64"/>
    <w:rsid w:val="00AC3ECD"/>
    <w:rsid w:val="00AC67B5"/>
    <w:rsid w:val="00AC6DEF"/>
    <w:rsid w:val="00AD08C9"/>
    <w:rsid w:val="00AD1B10"/>
    <w:rsid w:val="00AD250F"/>
    <w:rsid w:val="00AD33BF"/>
    <w:rsid w:val="00AD4125"/>
    <w:rsid w:val="00AD5F6A"/>
    <w:rsid w:val="00AD6371"/>
    <w:rsid w:val="00AD732A"/>
    <w:rsid w:val="00AE07E2"/>
    <w:rsid w:val="00AE2216"/>
    <w:rsid w:val="00AE2A95"/>
    <w:rsid w:val="00AE478D"/>
    <w:rsid w:val="00AF0DF3"/>
    <w:rsid w:val="00AF28E3"/>
    <w:rsid w:val="00AF44AD"/>
    <w:rsid w:val="00AF4926"/>
    <w:rsid w:val="00AF78C5"/>
    <w:rsid w:val="00B00283"/>
    <w:rsid w:val="00B003D3"/>
    <w:rsid w:val="00B01A48"/>
    <w:rsid w:val="00B02908"/>
    <w:rsid w:val="00B05992"/>
    <w:rsid w:val="00B06559"/>
    <w:rsid w:val="00B07035"/>
    <w:rsid w:val="00B0703F"/>
    <w:rsid w:val="00B10CB6"/>
    <w:rsid w:val="00B1147D"/>
    <w:rsid w:val="00B12F23"/>
    <w:rsid w:val="00B141BC"/>
    <w:rsid w:val="00B14CEF"/>
    <w:rsid w:val="00B16927"/>
    <w:rsid w:val="00B17CA1"/>
    <w:rsid w:val="00B212BD"/>
    <w:rsid w:val="00B2224D"/>
    <w:rsid w:val="00B26243"/>
    <w:rsid w:val="00B26E14"/>
    <w:rsid w:val="00B32797"/>
    <w:rsid w:val="00B36A74"/>
    <w:rsid w:val="00B41974"/>
    <w:rsid w:val="00B432B0"/>
    <w:rsid w:val="00B43849"/>
    <w:rsid w:val="00B50208"/>
    <w:rsid w:val="00B51718"/>
    <w:rsid w:val="00B54381"/>
    <w:rsid w:val="00B543BB"/>
    <w:rsid w:val="00B57645"/>
    <w:rsid w:val="00B60556"/>
    <w:rsid w:val="00B63530"/>
    <w:rsid w:val="00B64673"/>
    <w:rsid w:val="00B64E14"/>
    <w:rsid w:val="00B65069"/>
    <w:rsid w:val="00B65631"/>
    <w:rsid w:val="00B70280"/>
    <w:rsid w:val="00B71072"/>
    <w:rsid w:val="00B71284"/>
    <w:rsid w:val="00B72EED"/>
    <w:rsid w:val="00B7331A"/>
    <w:rsid w:val="00B7339C"/>
    <w:rsid w:val="00B75B6D"/>
    <w:rsid w:val="00B75BF1"/>
    <w:rsid w:val="00B76515"/>
    <w:rsid w:val="00B77E9C"/>
    <w:rsid w:val="00B80BC1"/>
    <w:rsid w:val="00B83801"/>
    <w:rsid w:val="00B84CE0"/>
    <w:rsid w:val="00B85186"/>
    <w:rsid w:val="00B85B1B"/>
    <w:rsid w:val="00B86CB7"/>
    <w:rsid w:val="00B8760A"/>
    <w:rsid w:val="00B87E15"/>
    <w:rsid w:val="00B902B2"/>
    <w:rsid w:val="00B90B19"/>
    <w:rsid w:val="00B938BF"/>
    <w:rsid w:val="00B940ED"/>
    <w:rsid w:val="00B94CAA"/>
    <w:rsid w:val="00B97B79"/>
    <w:rsid w:val="00BA1807"/>
    <w:rsid w:val="00BA41BA"/>
    <w:rsid w:val="00BA464C"/>
    <w:rsid w:val="00BA527E"/>
    <w:rsid w:val="00BA7B51"/>
    <w:rsid w:val="00BB2C46"/>
    <w:rsid w:val="00BB3BCD"/>
    <w:rsid w:val="00BB3F67"/>
    <w:rsid w:val="00BB484C"/>
    <w:rsid w:val="00BB4EEC"/>
    <w:rsid w:val="00BB7AA5"/>
    <w:rsid w:val="00BC27EF"/>
    <w:rsid w:val="00BC68CB"/>
    <w:rsid w:val="00BD05E1"/>
    <w:rsid w:val="00BD22AE"/>
    <w:rsid w:val="00BD2E4E"/>
    <w:rsid w:val="00BD36B4"/>
    <w:rsid w:val="00BD48A3"/>
    <w:rsid w:val="00BE24DD"/>
    <w:rsid w:val="00BE2779"/>
    <w:rsid w:val="00BE39A6"/>
    <w:rsid w:val="00BE4A14"/>
    <w:rsid w:val="00BE6D88"/>
    <w:rsid w:val="00BF2EC0"/>
    <w:rsid w:val="00BF4752"/>
    <w:rsid w:val="00BF4B65"/>
    <w:rsid w:val="00C01EFE"/>
    <w:rsid w:val="00C02047"/>
    <w:rsid w:val="00C02E84"/>
    <w:rsid w:val="00C03649"/>
    <w:rsid w:val="00C05447"/>
    <w:rsid w:val="00C07388"/>
    <w:rsid w:val="00C10A33"/>
    <w:rsid w:val="00C111DA"/>
    <w:rsid w:val="00C11BDA"/>
    <w:rsid w:val="00C129C9"/>
    <w:rsid w:val="00C148D7"/>
    <w:rsid w:val="00C14B45"/>
    <w:rsid w:val="00C14FC3"/>
    <w:rsid w:val="00C15B4A"/>
    <w:rsid w:val="00C16A36"/>
    <w:rsid w:val="00C20C80"/>
    <w:rsid w:val="00C21500"/>
    <w:rsid w:val="00C21753"/>
    <w:rsid w:val="00C21C4F"/>
    <w:rsid w:val="00C23555"/>
    <w:rsid w:val="00C23D5C"/>
    <w:rsid w:val="00C26D21"/>
    <w:rsid w:val="00C308B0"/>
    <w:rsid w:val="00C3186E"/>
    <w:rsid w:val="00C329BE"/>
    <w:rsid w:val="00C3402B"/>
    <w:rsid w:val="00C340B7"/>
    <w:rsid w:val="00C341FB"/>
    <w:rsid w:val="00C37E5D"/>
    <w:rsid w:val="00C42DFC"/>
    <w:rsid w:val="00C43B2C"/>
    <w:rsid w:val="00C43CC8"/>
    <w:rsid w:val="00C457FA"/>
    <w:rsid w:val="00C4720F"/>
    <w:rsid w:val="00C47CC5"/>
    <w:rsid w:val="00C523E1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1A91"/>
    <w:rsid w:val="00C72A99"/>
    <w:rsid w:val="00C767DE"/>
    <w:rsid w:val="00C7790A"/>
    <w:rsid w:val="00C80686"/>
    <w:rsid w:val="00C81102"/>
    <w:rsid w:val="00C81923"/>
    <w:rsid w:val="00C81FBE"/>
    <w:rsid w:val="00C82383"/>
    <w:rsid w:val="00C83CFC"/>
    <w:rsid w:val="00C83EF4"/>
    <w:rsid w:val="00C84507"/>
    <w:rsid w:val="00C85AAE"/>
    <w:rsid w:val="00C87C29"/>
    <w:rsid w:val="00C9014F"/>
    <w:rsid w:val="00C9051E"/>
    <w:rsid w:val="00C90A89"/>
    <w:rsid w:val="00C9269A"/>
    <w:rsid w:val="00C96BF7"/>
    <w:rsid w:val="00C974D1"/>
    <w:rsid w:val="00C97853"/>
    <w:rsid w:val="00CA0714"/>
    <w:rsid w:val="00CA0850"/>
    <w:rsid w:val="00CA1BB3"/>
    <w:rsid w:val="00CA5CAC"/>
    <w:rsid w:val="00CA7646"/>
    <w:rsid w:val="00CB0AD9"/>
    <w:rsid w:val="00CB0C6E"/>
    <w:rsid w:val="00CB0E61"/>
    <w:rsid w:val="00CB1FB9"/>
    <w:rsid w:val="00CB2689"/>
    <w:rsid w:val="00CB39DF"/>
    <w:rsid w:val="00CB7CC5"/>
    <w:rsid w:val="00CC0F8C"/>
    <w:rsid w:val="00CC11B1"/>
    <w:rsid w:val="00CC1E9A"/>
    <w:rsid w:val="00CC4B3E"/>
    <w:rsid w:val="00CD0FD6"/>
    <w:rsid w:val="00CD57F9"/>
    <w:rsid w:val="00CD6B72"/>
    <w:rsid w:val="00CD7415"/>
    <w:rsid w:val="00CE0591"/>
    <w:rsid w:val="00CE2D47"/>
    <w:rsid w:val="00CE3911"/>
    <w:rsid w:val="00CE4DE8"/>
    <w:rsid w:val="00CE7D9E"/>
    <w:rsid w:val="00CF0C9B"/>
    <w:rsid w:val="00CF2407"/>
    <w:rsid w:val="00CF3F31"/>
    <w:rsid w:val="00CF5314"/>
    <w:rsid w:val="00CF5319"/>
    <w:rsid w:val="00CF6AEE"/>
    <w:rsid w:val="00D04C62"/>
    <w:rsid w:val="00D05D00"/>
    <w:rsid w:val="00D05D2F"/>
    <w:rsid w:val="00D06B32"/>
    <w:rsid w:val="00D077D5"/>
    <w:rsid w:val="00D11626"/>
    <w:rsid w:val="00D11863"/>
    <w:rsid w:val="00D11FA5"/>
    <w:rsid w:val="00D14D7B"/>
    <w:rsid w:val="00D15D31"/>
    <w:rsid w:val="00D20D23"/>
    <w:rsid w:val="00D21A41"/>
    <w:rsid w:val="00D23DB7"/>
    <w:rsid w:val="00D241F0"/>
    <w:rsid w:val="00D24B8F"/>
    <w:rsid w:val="00D25526"/>
    <w:rsid w:val="00D25CFF"/>
    <w:rsid w:val="00D274EF"/>
    <w:rsid w:val="00D31F2B"/>
    <w:rsid w:val="00D32276"/>
    <w:rsid w:val="00D32600"/>
    <w:rsid w:val="00D33FC5"/>
    <w:rsid w:val="00D35308"/>
    <w:rsid w:val="00D366D5"/>
    <w:rsid w:val="00D42B4D"/>
    <w:rsid w:val="00D4306B"/>
    <w:rsid w:val="00D449D3"/>
    <w:rsid w:val="00D478D3"/>
    <w:rsid w:val="00D514FF"/>
    <w:rsid w:val="00D51A02"/>
    <w:rsid w:val="00D521E3"/>
    <w:rsid w:val="00D52CA4"/>
    <w:rsid w:val="00D5309E"/>
    <w:rsid w:val="00D54497"/>
    <w:rsid w:val="00D54784"/>
    <w:rsid w:val="00D579B8"/>
    <w:rsid w:val="00D57F75"/>
    <w:rsid w:val="00D61175"/>
    <w:rsid w:val="00D615C9"/>
    <w:rsid w:val="00D62BDA"/>
    <w:rsid w:val="00D62C39"/>
    <w:rsid w:val="00D64739"/>
    <w:rsid w:val="00D7046D"/>
    <w:rsid w:val="00D75C08"/>
    <w:rsid w:val="00D7703A"/>
    <w:rsid w:val="00D8156E"/>
    <w:rsid w:val="00D8441A"/>
    <w:rsid w:val="00D84E53"/>
    <w:rsid w:val="00D8595E"/>
    <w:rsid w:val="00D86359"/>
    <w:rsid w:val="00D8794C"/>
    <w:rsid w:val="00D912BC"/>
    <w:rsid w:val="00D91D1E"/>
    <w:rsid w:val="00D92A65"/>
    <w:rsid w:val="00D95AC4"/>
    <w:rsid w:val="00D96968"/>
    <w:rsid w:val="00D97D8C"/>
    <w:rsid w:val="00DA15E8"/>
    <w:rsid w:val="00DA371E"/>
    <w:rsid w:val="00DA3943"/>
    <w:rsid w:val="00DA3EDE"/>
    <w:rsid w:val="00DA616D"/>
    <w:rsid w:val="00DB1A9C"/>
    <w:rsid w:val="00DB1ED9"/>
    <w:rsid w:val="00DB2103"/>
    <w:rsid w:val="00DB22D5"/>
    <w:rsid w:val="00DB281D"/>
    <w:rsid w:val="00DB3D46"/>
    <w:rsid w:val="00DB486F"/>
    <w:rsid w:val="00DC621C"/>
    <w:rsid w:val="00DC6565"/>
    <w:rsid w:val="00DD09A2"/>
    <w:rsid w:val="00DD4ECD"/>
    <w:rsid w:val="00DD5555"/>
    <w:rsid w:val="00DD5AAD"/>
    <w:rsid w:val="00DD5E52"/>
    <w:rsid w:val="00DD6E6E"/>
    <w:rsid w:val="00DD7036"/>
    <w:rsid w:val="00DE502A"/>
    <w:rsid w:val="00DE6122"/>
    <w:rsid w:val="00DF0FBB"/>
    <w:rsid w:val="00DF5BD8"/>
    <w:rsid w:val="00E001A0"/>
    <w:rsid w:val="00E0072F"/>
    <w:rsid w:val="00E0400E"/>
    <w:rsid w:val="00E0793C"/>
    <w:rsid w:val="00E11E47"/>
    <w:rsid w:val="00E129C1"/>
    <w:rsid w:val="00E13347"/>
    <w:rsid w:val="00E13F12"/>
    <w:rsid w:val="00E22D6C"/>
    <w:rsid w:val="00E23776"/>
    <w:rsid w:val="00E255DB"/>
    <w:rsid w:val="00E303C3"/>
    <w:rsid w:val="00E359DF"/>
    <w:rsid w:val="00E3733B"/>
    <w:rsid w:val="00E37938"/>
    <w:rsid w:val="00E40C3E"/>
    <w:rsid w:val="00E44D01"/>
    <w:rsid w:val="00E47DE5"/>
    <w:rsid w:val="00E53DDB"/>
    <w:rsid w:val="00E5401B"/>
    <w:rsid w:val="00E5590D"/>
    <w:rsid w:val="00E55C8E"/>
    <w:rsid w:val="00E56A92"/>
    <w:rsid w:val="00E604D2"/>
    <w:rsid w:val="00E619BE"/>
    <w:rsid w:val="00E630BB"/>
    <w:rsid w:val="00E63B2A"/>
    <w:rsid w:val="00E643FA"/>
    <w:rsid w:val="00E64655"/>
    <w:rsid w:val="00E70DD6"/>
    <w:rsid w:val="00E7279B"/>
    <w:rsid w:val="00E74F68"/>
    <w:rsid w:val="00E77594"/>
    <w:rsid w:val="00E879FB"/>
    <w:rsid w:val="00E9024E"/>
    <w:rsid w:val="00E9035D"/>
    <w:rsid w:val="00E908A5"/>
    <w:rsid w:val="00E90B50"/>
    <w:rsid w:val="00E91310"/>
    <w:rsid w:val="00E930EE"/>
    <w:rsid w:val="00E96923"/>
    <w:rsid w:val="00E96D5A"/>
    <w:rsid w:val="00E97937"/>
    <w:rsid w:val="00E97EC8"/>
    <w:rsid w:val="00EA2F7F"/>
    <w:rsid w:val="00EA324F"/>
    <w:rsid w:val="00EA3AB4"/>
    <w:rsid w:val="00EB19C1"/>
    <w:rsid w:val="00EB21D7"/>
    <w:rsid w:val="00EB44A8"/>
    <w:rsid w:val="00EB5208"/>
    <w:rsid w:val="00EB5708"/>
    <w:rsid w:val="00EB71C4"/>
    <w:rsid w:val="00EB7725"/>
    <w:rsid w:val="00EB7F61"/>
    <w:rsid w:val="00EC0679"/>
    <w:rsid w:val="00EC0942"/>
    <w:rsid w:val="00EC0A3D"/>
    <w:rsid w:val="00EC10BD"/>
    <w:rsid w:val="00EC1B3F"/>
    <w:rsid w:val="00EC310A"/>
    <w:rsid w:val="00EC3C80"/>
    <w:rsid w:val="00EC48F1"/>
    <w:rsid w:val="00EC559F"/>
    <w:rsid w:val="00ED199B"/>
    <w:rsid w:val="00ED2AF8"/>
    <w:rsid w:val="00ED50E1"/>
    <w:rsid w:val="00ED7EF8"/>
    <w:rsid w:val="00EE035F"/>
    <w:rsid w:val="00EE0BF6"/>
    <w:rsid w:val="00EE1AB0"/>
    <w:rsid w:val="00EE2682"/>
    <w:rsid w:val="00EE3223"/>
    <w:rsid w:val="00EE70D5"/>
    <w:rsid w:val="00EE7145"/>
    <w:rsid w:val="00EE7AAE"/>
    <w:rsid w:val="00EF021A"/>
    <w:rsid w:val="00EF0A5D"/>
    <w:rsid w:val="00EF102E"/>
    <w:rsid w:val="00EF2863"/>
    <w:rsid w:val="00F0084A"/>
    <w:rsid w:val="00F01C12"/>
    <w:rsid w:val="00F0202C"/>
    <w:rsid w:val="00F02339"/>
    <w:rsid w:val="00F031D1"/>
    <w:rsid w:val="00F03302"/>
    <w:rsid w:val="00F034B5"/>
    <w:rsid w:val="00F050D7"/>
    <w:rsid w:val="00F062F3"/>
    <w:rsid w:val="00F114EA"/>
    <w:rsid w:val="00F1182D"/>
    <w:rsid w:val="00F13655"/>
    <w:rsid w:val="00F15573"/>
    <w:rsid w:val="00F15BCF"/>
    <w:rsid w:val="00F2160A"/>
    <w:rsid w:val="00F2504F"/>
    <w:rsid w:val="00F2546F"/>
    <w:rsid w:val="00F2576C"/>
    <w:rsid w:val="00F308A3"/>
    <w:rsid w:val="00F333B5"/>
    <w:rsid w:val="00F33506"/>
    <w:rsid w:val="00F33B8A"/>
    <w:rsid w:val="00F3484F"/>
    <w:rsid w:val="00F44F45"/>
    <w:rsid w:val="00F45AF5"/>
    <w:rsid w:val="00F515D2"/>
    <w:rsid w:val="00F520BA"/>
    <w:rsid w:val="00F52B84"/>
    <w:rsid w:val="00F53C98"/>
    <w:rsid w:val="00F54844"/>
    <w:rsid w:val="00F552D5"/>
    <w:rsid w:val="00F55638"/>
    <w:rsid w:val="00F56436"/>
    <w:rsid w:val="00F56D88"/>
    <w:rsid w:val="00F61C81"/>
    <w:rsid w:val="00F62765"/>
    <w:rsid w:val="00F62938"/>
    <w:rsid w:val="00F62BB4"/>
    <w:rsid w:val="00F6399E"/>
    <w:rsid w:val="00F65053"/>
    <w:rsid w:val="00F665DF"/>
    <w:rsid w:val="00F66F4B"/>
    <w:rsid w:val="00F66FCB"/>
    <w:rsid w:val="00F6779C"/>
    <w:rsid w:val="00F70638"/>
    <w:rsid w:val="00F7100B"/>
    <w:rsid w:val="00F72351"/>
    <w:rsid w:val="00F72BF8"/>
    <w:rsid w:val="00F75570"/>
    <w:rsid w:val="00F76562"/>
    <w:rsid w:val="00F77BDE"/>
    <w:rsid w:val="00F80301"/>
    <w:rsid w:val="00F81256"/>
    <w:rsid w:val="00F91306"/>
    <w:rsid w:val="00F91406"/>
    <w:rsid w:val="00F914F2"/>
    <w:rsid w:val="00F962E7"/>
    <w:rsid w:val="00FA0C6F"/>
    <w:rsid w:val="00FA19B5"/>
    <w:rsid w:val="00FA240A"/>
    <w:rsid w:val="00FA552B"/>
    <w:rsid w:val="00FB1DAD"/>
    <w:rsid w:val="00FB24BB"/>
    <w:rsid w:val="00FB3209"/>
    <w:rsid w:val="00FB5BC3"/>
    <w:rsid w:val="00FB5EFA"/>
    <w:rsid w:val="00FB79C0"/>
    <w:rsid w:val="00FC0B46"/>
    <w:rsid w:val="00FC2829"/>
    <w:rsid w:val="00FC7018"/>
    <w:rsid w:val="00FC7DEB"/>
    <w:rsid w:val="00FC7E34"/>
    <w:rsid w:val="00FD0CF4"/>
    <w:rsid w:val="00FD0F11"/>
    <w:rsid w:val="00FD15C4"/>
    <w:rsid w:val="00FD5B41"/>
    <w:rsid w:val="00FD66D3"/>
    <w:rsid w:val="00FD799B"/>
    <w:rsid w:val="00FD7C34"/>
    <w:rsid w:val="00FE2D63"/>
    <w:rsid w:val="00FE4704"/>
    <w:rsid w:val="00FE58A5"/>
    <w:rsid w:val="00FE7731"/>
    <w:rsid w:val="00FF19A9"/>
    <w:rsid w:val="00FF1C71"/>
    <w:rsid w:val="00FF55F2"/>
    <w:rsid w:val="00FF5BCC"/>
    <w:rsid w:val="00FF6895"/>
    <w:rsid w:val="00FF7A17"/>
    <w:rsid w:val="00FF7D2A"/>
    <w:rsid w:val="01285ED0"/>
    <w:rsid w:val="068D53D2"/>
    <w:rsid w:val="06BCDD5F"/>
    <w:rsid w:val="07A7E566"/>
    <w:rsid w:val="0C7B4668"/>
    <w:rsid w:val="0E2EE3E3"/>
    <w:rsid w:val="0FCF2155"/>
    <w:rsid w:val="1139D9A3"/>
    <w:rsid w:val="1179C99B"/>
    <w:rsid w:val="15D68C7D"/>
    <w:rsid w:val="16266CEB"/>
    <w:rsid w:val="190B4B63"/>
    <w:rsid w:val="1B352AB0"/>
    <w:rsid w:val="1B82B235"/>
    <w:rsid w:val="1DE0824A"/>
    <w:rsid w:val="1DF7FD97"/>
    <w:rsid w:val="1F8CD46A"/>
    <w:rsid w:val="2318B366"/>
    <w:rsid w:val="234840AF"/>
    <w:rsid w:val="25AB166A"/>
    <w:rsid w:val="292704B1"/>
    <w:rsid w:val="2A061407"/>
    <w:rsid w:val="2BA7190D"/>
    <w:rsid w:val="2C0EBAF7"/>
    <w:rsid w:val="2DBB648C"/>
    <w:rsid w:val="31DC7B82"/>
    <w:rsid w:val="32B6C9EC"/>
    <w:rsid w:val="341EDDB6"/>
    <w:rsid w:val="3622EB94"/>
    <w:rsid w:val="367FFD12"/>
    <w:rsid w:val="369827E9"/>
    <w:rsid w:val="37166139"/>
    <w:rsid w:val="39CCEACB"/>
    <w:rsid w:val="3A5FEB08"/>
    <w:rsid w:val="3B393E7F"/>
    <w:rsid w:val="3C356DB8"/>
    <w:rsid w:val="3C6C4A6B"/>
    <w:rsid w:val="3F0EC155"/>
    <w:rsid w:val="41C16181"/>
    <w:rsid w:val="42BE1DE3"/>
    <w:rsid w:val="4347B8D0"/>
    <w:rsid w:val="465DF4AF"/>
    <w:rsid w:val="46F2126A"/>
    <w:rsid w:val="491527E5"/>
    <w:rsid w:val="49545434"/>
    <w:rsid w:val="4C464BCE"/>
    <w:rsid w:val="4D2AEC00"/>
    <w:rsid w:val="4DFF434E"/>
    <w:rsid w:val="4E266AB0"/>
    <w:rsid w:val="50127DCB"/>
    <w:rsid w:val="52B35321"/>
    <w:rsid w:val="53C9D957"/>
    <w:rsid w:val="5586B49C"/>
    <w:rsid w:val="568C402C"/>
    <w:rsid w:val="5755848C"/>
    <w:rsid w:val="59C092BF"/>
    <w:rsid w:val="5B01B432"/>
    <w:rsid w:val="5C4D33EF"/>
    <w:rsid w:val="5C8C7D1E"/>
    <w:rsid w:val="5F018625"/>
    <w:rsid w:val="5F0AAB27"/>
    <w:rsid w:val="6267537D"/>
    <w:rsid w:val="629E4DF1"/>
    <w:rsid w:val="62EE7048"/>
    <w:rsid w:val="654CD2DC"/>
    <w:rsid w:val="655534B3"/>
    <w:rsid w:val="65899258"/>
    <w:rsid w:val="67AF2C4F"/>
    <w:rsid w:val="69BD7F9D"/>
    <w:rsid w:val="6B5062ED"/>
    <w:rsid w:val="711AA528"/>
    <w:rsid w:val="72E0404B"/>
    <w:rsid w:val="734A3719"/>
    <w:rsid w:val="7A40F2E9"/>
    <w:rsid w:val="7B1CF068"/>
    <w:rsid w:val="7B35D7C8"/>
    <w:rsid w:val="7D5D0027"/>
    <w:rsid w:val="7FD62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94A5FFA8-B5D0-44B7-B63B-23BDF388D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0F0A59"/>
  </w:style>
  <w:style w:type="paragraph" w:styleId="Bibliografa">
    <w:name w:val="Bibliography"/>
    <w:basedOn w:val="Normal"/>
    <w:next w:val="Normal"/>
    <w:uiPriority w:val="37"/>
    <w:unhideWhenUsed/>
    <w:rsid w:val="00003A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037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2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2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3E1BE908A538C4788DE22448596C0A7" ma:contentTypeVersion="16" ma:contentTypeDescription="Crear nuevo documento." ma:contentTypeScope="" ma:versionID="ecfb75f3590ef4d9d9fd62ec656aa6a1">
  <xsd:schema xmlns:xsd="http://www.w3.org/2001/XMLSchema" xmlns:xs="http://www.w3.org/2001/XMLSchema" xmlns:p="http://schemas.microsoft.com/office/2006/metadata/properties" xmlns:ns3="d8533dcc-bcf4-4ab7-998c-f6cf7682d9b5" xmlns:ns4="abb25384-02cf-4b65-a696-b17aad88bc4e" targetNamespace="http://schemas.microsoft.com/office/2006/metadata/properties" ma:root="true" ma:fieldsID="a4f5dc974c64de828185b1dfebecef6d" ns3:_="" ns4:_="">
    <xsd:import namespace="d8533dcc-bcf4-4ab7-998c-f6cf7682d9b5"/>
    <xsd:import namespace="abb25384-02cf-4b65-a696-b17aad88bc4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_activity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bjectDetectorVersions" minOccurs="0"/>
                <xsd:element ref="ns3:MediaServiceSystemTag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533dcc-bcf4-4ab7-998c-f6cf7682d9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0" nillable="true" ma:displayName="MediaServiceSystemTags" ma:hidden="true" ma:internalName="MediaServiceSystemTag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b25384-02cf-4b65-a696-b17aad88bc4e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8533dcc-bcf4-4ab7-998c-f6cf7682d9b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of24</b:Tag>
    <b:SourceType>InternetSite</b:SourceType>
    <b:Guid>{07D4DE17-40F6-48B4-81CA-5A012FE50B2E}</b:Guid>
    <b:Title>softwareideas</b:Title>
    <b:Year>2024</b:Year>
    <b:Author>
      <b:Author>
        <b:Corporate>Software Ideas Modeler</b:Corporate>
      </b:Author>
    </b:Author>
    <b:Month>February </b:Month>
    <b:Day>1</b:Day>
    <b:YearAccessed>2025</b:YearAccessed>
    <b:MonthAccessed>Abril</b:MonthAccessed>
    <b:DayAccessed>24</b:DayAccessed>
    <b:URL>https://www.softwareideas.net/class-diagram-enum</b:URL>
    <b:RefOrder>1</b:RefOrder>
  </b:Source>
</b:Sources>
</file>

<file path=customXml/itemProps1.xml><?xml version="1.0" encoding="utf-8"?>
<ds:datastoreItem xmlns:ds="http://schemas.openxmlformats.org/officeDocument/2006/customXml" ds:itemID="{0E560B9B-C44B-4D06-B25D-C89D5B8B99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533dcc-bcf4-4ab7-998c-f6cf7682d9b5"/>
    <ds:schemaRef ds:uri="abb25384-02cf-4b65-a696-b17aad88b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AAECE5B-A5DF-4CFD-AA8E-04D4474EE0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24EEBD0-FE38-416E-9955-9E8AB5F1FAD8}">
  <ds:schemaRefs>
    <ds:schemaRef ds:uri="http://schemas.microsoft.com/office/2006/metadata/properties"/>
    <ds:schemaRef ds:uri="http://schemas.microsoft.com/office/infopath/2007/PartnerControls"/>
    <ds:schemaRef ds:uri="d8533dcc-bcf4-4ab7-998c-f6cf7682d9b5"/>
  </ds:schemaRefs>
</ds:datastoreItem>
</file>

<file path=customXml/itemProps4.xml><?xml version="1.0" encoding="utf-8"?>
<ds:datastoreItem xmlns:ds="http://schemas.openxmlformats.org/officeDocument/2006/customXml" ds:itemID="{F9E749AE-8E62-49D6-AC90-73C15BCC5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0</Words>
  <Characters>2201</Characters>
  <Application>Microsoft Office Word</Application>
  <DocSecurity>0</DocSecurity>
  <Lines>18</Lines>
  <Paragraphs>5</Paragraphs>
  <ScaleCrop>false</ScaleCrop>
  <Company>Microsoft</Company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GREGORY LEANDRO SALAZAR DOMINGUEZ</cp:lastModifiedBy>
  <cp:revision>248</cp:revision>
  <cp:lastPrinted>2025-04-27T17:42:00Z</cp:lastPrinted>
  <dcterms:created xsi:type="dcterms:W3CDTF">2025-05-25T15:52:00Z</dcterms:created>
  <dcterms:modified xsi:type="dcterms:W3CDTF">2025-06-16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  <property fmtid="{D5CDD505-2E9C-101B-9397-08002B2CF9AE}" pid="3" name="ContentTypeId">
    <vt:lpwstr>0x01010053E1BE908A538C4788DE22448596C0A7</vt:lpwstr>
  </property>
</Properties>
</file>